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736D8" w14:textId="77777777" w:rsidR="005B2B42" w:rsidRDefault="005B2B42">
      <w:pPr>
        <w:pStyle w:val="TOAHeading"/>
      </w:pPr>
    </w:p>
    <w:p w14:paraId="1C47A6A2" w14:textId="5D349E1B" w:rsidR="005B2B42" w:rsidRDefault="005B2B42" w:rsidP="005B2B42">
      <w:pPr>
        <w:pStyle w:val="TOAHeading"/>
        <w:jc w:val="center"/>
      </w:pPr>
      <w:r>
        <w:t xml:space="preserve">Name: Anush Rajam </w:t>
      </w:r>
    </w:p>
    <w:p w14:paraId="46A261C0" w14:textId="37062974" w:rsidR="005B2B42" w:rsidRDefault="005B2B42" w:rsidP="005B2B42">
      <w:pPr>
        <w:pStyle w:val="TOAHeading"/>
        <w:jc w:val="center"/>
      </w:pPr>
      <w:r>
        <w:t>Due Date: May 4</w:t>
      </w:r>
      <w:r w:rsidRPr="005B2B42">
        <w:rPr>
          <w:vertAlign w:val="superscript"/>
        </w:rPr>
        <w:t>th</w:t>
      </w:r>
      <w:r>
        <w:t>, 2021</w:t>
      </w:r>
    </w:p>
    <w:p w14:paraId="02711944" w14:textId="2432D963" w:rsidR="005B2B42" w:rsidRDefault="005B2B42" w:rsidP="005B2B42">
      <w:pPr>
        <w:pStyle w:val="TOAHeading"/>
        <w:jc w:val="center"/>
      </w:pPr>
      <w:r>
        <w:t>Class: CSC 4</w:t>
      </w:r>
      <w:r w:rsidR="006016F5">
        <w:t>4</w:t>
      </w:r>
      <w:r>
        <w:t>20</w:t>
      </w:r>
    </w:p>
    <w:p w14:paraId="4DCA6B8D" w14:textId="3A0A8B2C" w:rsidR="006016F5" w:rsidRDefault="006016F5" w:rsidP="005B2B42">
      <w:pPr>
        <w:pStyle w:val="TOAHeading"/>
        <w:jc w:val="center"/>
      </w:pPr>
      <w:r>
        <w:t xml:space="preserve">Assignment: Final Project </w:t>
      </w:r>
    </w:p>
    <w:p w14:paraId="699E82BC" w14:textId="77777777" w:rsidR="005B2B42" w:rsidRDefault="005B2B42">
      <w:pPr>
        <w:pStyle w:val="TOAHeading"/>
      </w:pPr>
    </w:p>
    <w:p w14:paraId="05FCDA55" w14:textId="77777777" w:rsidR="005B2B42" w:rsidRDefault="005B2B42">
      <w:pPr>
        <w:pStyle w:val="TOAHeading"/>
      </w:pPr>
    </w:p>
    <w:p w14:paraId="40EFD48A" w14:textId="77777777" w:rsidR="005B2B42" w:rsidRDefault="005B2B42">
      <w:pPr>
        <w:pStyle w:val="TOAHeading"/>
      </w:pPr>
    </w:p>
    <w:p w14:paraId="250B45DC" w14:textId="77777777" w:rsidR="005B2B42" w:rsidRDefault="005B2B42">
      <w:pPr>
        <w:pStyle w:val="TOAHeading"/>
      </w:pPr>
    </w:p>
    <w:p w14:paraId="27B985E1" w14:textId="77777777" w:rsidR="005B2B42" w:rsidRDefault="005B2B42">
      <w:pPr>
        <w:pStyle w:val="TOAHeading"/>
      </w:pPr>
    </w:p>
    <w:p w14:paraId="45B92D18" w14:textId="77777777" w:rsidR="005B2B42" w:rsidRDefault="005B2B42">
      <w:pPr>
        <w:pStyle w:val="TOAHeading"/>
      </w:pPr>
    </w:p>
    <w:p w14:paraId="6A76A9AB" w14:textId="77777777" w:rsidR="005B2B42" w:rsidRDefault="005B2B42">
      <w:pPr>
        <w:pStyle w:val="TOAHeading"/>
      </w:pPr>
    </w:p>
    <w:p w14:paraId="7A6FAE3D" w14:textId="77777777" w:rsidR="005B2B42" w:rsidRDefault="005B2B42">
      <w:pPr>
        <w:pStyle w:val="TOAHeading"/>
      </w:pPr>
    </w:p>
    <w:p w14:paraId="2144C350" w14:textId="77777777" w:rsidR="005B2B42" w:rsidRDefault="005B2B42">
      <w:pPr>
        <w:pStyle w:val="TOAHeading"/>
      </w:pPr>
    </w:p>
    <w:p w14:paraId="7EC2D891" w14:textId="77777777" w:rsidR="005B2B42" w:rsidRDefault="005B2B42">
      <w:pPr>
        <w:pStyle w:val="TOAHeading"/>
      </w:pPr>
    </w:p>
    <w:p w14:paraId="25F2DE0A" w14:textId="77777777" w:rsidR="005B2B42" w:rsidRDefault="005B2B42">
      <w:pPr>
        <w:pStyle w:val="TOAHeading"/>
      </w:pPr>
    </w:p>
    <w:p w14:paraId="46AF755A" w14:textId="77777777" w:rsidR="005B2B42" w:rsidRDefault="005B2B42">
      <w:pPr>
        <w:pStyle w:val="TOAHeading"/>
      </w:pPr>
    </w:p>
    <w:p w14:paraId="311EAE7E" w14:textId="77777777" w:rsidR="005B2B42" w:rsidRDefault="005B2B42">
      <w:pPr>
        <w:pStyle w:val="TOAHeading"/>
      </w:pPr>
    </w:p>
    <w:p w14:paraId="353EE29B" w14:textId="77777777" w:rsidR="005B2B42" w:rsidRDefault="005B2B42">
      <w:pPr>
        <w:pStyle w:val="TOAHeading"/>
      </w:pPr>
    </w:p>
    <w:p w14:paraId="27FB2C09" w14:textId="77777777" w:rsidR="005B2B42" w:rsidRDefault="005B2B42">
      <w:pPr>
        <w:pStyle w:val="TOAHeading"/>
      </w:pPr>
    </w:p>
    <w:p w14:paraId="31664364" w14:textId="77777777" w:rsidR="005B2B42" w:rsidRDefault="005B2B42">
      <w:pPr>
        <w:pStyle w:val="TOAHeading"/>
      </w:pPr>
    </w:p>
    <w:p w14:paraId="584EA37A" w14:textId="77777777" w:rsidR="005B2B42" w:rsidRDefault="005B2B42">
      <w:pPr>
        <w:pStyle w:val="TOAHeading"/>
      </w:pPr>
    </w:p>
    <w:p w14:paraId="1899C801" w14:textId="77777777" w:rsidR="005B2B42" w:rsidRDefault="005B2B42">
      <w:pPr>
        <w:pStyle w:val="TOAHeading"/>
      </w:pPr>
    </w:p>
    <w:p w14:paraId="6B062929" w14:textId="77777777" w:rsidR="005B2B42" w:rsidRDefault="005B2B42">
      <w:pPr>
        <w:pStyle w:val="TOAHeading"/>
      </w:pPr>
    </w:p>
    <w:p w14:paraId="1A6EA04D" w14:textId="5E9A92FF" w:rsidR="00D83952" w:rsidRDefault="00B478C5">
      <w:pPr>
        <w:pStyle w:val="TOAHeading"/>
      </w:pPr>
      <w:r>
        <w:t>Contents</w:t>
      </w:r>
    </w:p>
    <w:p w14:paraId="671116D6" w14:textId="130026AC" w:rsidR="007861C6" w:rsidRDefault="00B478C5">
      <w:pPr>
        <w:pStyle w:val="TOC2"/>
        <w:rPr>
          <w:rFonts w:eastAsiaTheme="minorEastAsia" w:cstheme="minorBidi"/>
          <w:noProof/>
          <w:sz w:val="22"/>
          <w:szCs w:val="22"/>
        </w:rPr>
      </w:pPr>
      <w:r>
        <w:fldChar w:fldCharType="begin"/>
      </w:r>
      <w:r>
        <w:rPr>
          <w:rStyle w:val="IndexLink"/>
        </w:rPr>
        <w:instrText>TOC \f \o "1-3" \h</w:instrText>
      </w:r>
      <w:r>
        <w:rPr>
          <w:rStyle w:val="IndexLink"/>
        </w:rPr>
        <w:fldChar w:fldCharType="separate"/>
      </w:r>
      <w:bookmarkStart w:id="0" w:name="introduction"/>
      <w:r w:rsidR="007861C6" w:rsidRPr="009641BD">
        <w:rPr>
          <w:rStyle w:val="Hyperlink"/>
          <w:noProof/>
        </w:rPr>
        <w:fldChar w:fldCharType="begin"/>
      </w:r>
      <w:r w:rsidR="007861C6" w:rsidRPr="009641BD">
        <w:rPr>
          <w:rStyle w:val="Hyperlink"/>
          <w:noProof/>
        </w:rPr>
        <w:instrText xml:space="preserve"> </w:instrText>
      </w:r>
      <w:r w:rsidR="007861C6">
        <w:rPr>
          <w:noProof/>
        </w:rPr>
        <w:instrText>HYPERLINK \l "_Toc70855961"</w:instrText>
      </w:r>
      <w:r w:rsidR="007861C6" w:rsidRPr="009641BD">
        <w:rPr>
          <w:rStyle w:val="Hyperlink"/>
          <w:noProof/>
        </w:rPr>
        <w:instrText xml:space="preserve"> </w:instrText>
      </w:r>
      <w:r w:rsidR="007861C6" w:rsidRPr="009641BD">
        <w:rPr>
          <w:rStyle w:val="Hyperlink"/>
          <w:noProof/>
        </w:rPr>
        <w:fldChar w:fldCharType="separate"/>
      </w:r>
      <w:r w:rsidR="007861C6" w:rsidRPr="009641BD">
        <w:rPr>
          <w:rStyle w:val="Hyperlink"/>
          <w:noProof/>
        </w:rPr>
        <w:t>Introduction</w:t>
      </w:r>
      <w:r w:rsidR="007861C6">
        <w:rPr>
          <w:noProof/>
        </w:rPr>
        <w:tab/>
      </w:r>
      <w:r w:rsidR="007861C6">
        <w:rPr>
          <w:noProof/>
        </w:rPr>
        <w:fldChar w:fldCharType="begin"/>
      </w:r>
      <w:r w:rsidR="007861C6">
        <w:rPr>
          <w:noProof/>
        </w:rPr>
        <w:instrText xml:space="preserve"> PAGEREF _Toc70855961 \h </w:instrText>
      </w:r>
      <w:r w:rsidR="007861C6">
        <w:rPr>
          <w:noProof/>
        </w:rPr>
      </w:r>
      <w:r w:rsidR="007861C6">
        <w:rPr>
          <w:noProof/>
        </w:rPr>
        <w:fldChar w:fldCharType="separate"/>
      </w:r>
      <w:r w:rsidR="007861C6">
        <w:rPr>
          <w:noProof/>
        </w:rPr>
        <w:t>3</w:t>
      </w:r>
      <w:r w:rsidR="007861C6">
        <w:rPr>
          <w:noProof/>
        </w:rPr>
        <w:fldChar w:fldCharType="end"/>
      </w:r>
      <w:r w:rsidR="007861C6" w:rsidRPr="009641BD">
        <w:rPr>
          <w:rStyle w:val="Hyperlink"/>
          <w:noProof/>
        </w:rPr>
        <w:fldChar w:fldCharType="end"/>
      </w:r>
    </w:p>
    <w:p w14:paraId="15A5FF2A" w14:textId="72F6044C" w:rsidR="007861C6" w:rsidRDefault="004976FC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2" w:history="1">
        <w:r w:rsidR="007861C6" w:rsidRPr="009641BD">
          <w:rPr>
            <w:rStyle w:val="Hyperlink"/>
            <w:noProof/>
          </w:rPr>
          <w:t>Project Goal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2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3</w:t>
        </w:r>
        <w:r w:rsidR="007861C6">
          <w:rPr>
            <w:noProof/>
          </w:rPr>
          <w:fldChar w:fldCharType="end"/>
        </w:r>
      </w:hyperlink>
    </w:p>
    <w:p w14:paraId="1C3AA58F" w14:textId="205CC306" w:rsidR="007861C6" w:rsidRDefault="004976FC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3" w:history="1">
        <w:r w:rsidR="007861C6" w:rsidRPr="009641BD">
          <w:rPr>
            <w:rStyle w:val="Hyperlink"/>
            <w:noProof/>
          </w:rPr>
          <w:t>System Information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3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3</w:t>
        </w:r>
        <w:r w:rsidR="007861C6">
          <w:rPr>
            <w:noProof/>
          </w:rPr>
          <w:fldChar w:fldCharType="end"/>
        </w:r>
      </w:hyperlink>
    </w:p>
    <w:p w14:paraId="10EE1460" w14:textId="4E9093D0" w:rsidR="007861C6" w:rsidRDefault="004976FC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4" w:history="1">
        <w:r w:rsidR="007861C6" w:rsidRPr="009641BD">
          <w:rPr>
            <w:rStyle w:val="Hyperlink"/>
            <w:noProof/>
          </w:rPr>
          <w:t>Tools and Packages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4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4</w:t>
        </w:r>
        <w:r w:rsidR="007861C6">
          <w:rPr>
            <w:noProof/>
          </w:rPr>
          <w:fldChar w:fldCharType="end"/>
        </w:r>
      </w:hyperlink>
    </w:p>
    <w:p w14:paraId="18906DE9" w14:textId="16D7F3C0" w:rsidR="007861C6" w:rsidRDefault="004976FC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5" w:history="1">
        <w:r w:rsidR="007861C6" w:rsidRPr="009641BD">
          <w:rPr>
            <w:rStyle w:val="Hyperlink"/>
            <w:noProof/>
          </w:rPr>
          <w:t>Implementation Details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5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4</w:t>
        </w:r>
        <w:r w:rsidR="007861C6">
          <w:rPr>
            <w:noProof/>
          </w:rPr>
          <w:fldChar w:fldCharType="end"/>
        </w:r>
      </w:hyperlink>
    </w:p>
    <w:p w14:paraId="77D53E9C" w14:textId="3676DA88" w:rsidR="007861C6" w:rsidRDefault="004976FC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6" w:history="1">
        <w:r w:rsidR="007861C6" w:rsidRPr="009641BD">
          <w:rPr>
            <w:rStyle w:val="Hyperlink"/>
            <w:noProof/>
          </w:rPr>
          <w:t>Design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6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9</w:t>
        </w:r>
        <w:r w:rsidR="007861C6">
          <w:rPr>
            <w:noProof/>
          </w:rPr>
          <w:fldChar w:fldCharType="end"/>
        </w:r>
      </w:hyperlink>
    </w:p>
    <w:p w14:paraId="4ACFE500" w14:textId="23A2871E" w:rsidR="007861C6" w:rsidRDefault="004976FC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7" w:history="1">
        <w:r w:rsidR="007861C6" w:rsidRPr="009641BD">
          <w:rPr>
            <w:rStyle w:val="Hyperlink"/>
            <w:noProof/>
          </w:rPr>
          <w:t>Integration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7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9</w:t>
        </w:r>
        <w:r w:rsidR="007861C6">
          <w:rPr>
            <w:noProof/>
          </w:rPr>
          <w:fldChar w:fldCharType="end"/>
        </w:r>
      </w:hyperlink>
    </w:p>
    <w:p w14:paraId="2491146F" w14:textId="5CF6FF56" w:rsidR="007861C6" w:rsidRDefault="004976FC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8" w:history="1">
        <w:r w:rsidR="007861C6" w:rsidRPr="009641BD">
          <w:rPr>
            <w:rStyle w:val="Hyperlink"/>
            <w:noProof/>
          </w:rPr>
          <w:t>Future Improvement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8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10</w:t>
        </w:r>
        <w:r w:rsidR="007861C6">
          <w:rPr>
            <w:noProof/>
          </w:rPr>
          <w:fldChar w:fldCharType="end"/>
        </w:r>
      </w:hyperlink>
    </w:p>
    <w:p w14:paraId="6CC99B39" w14:textId="1B6144C6" w:rsidR="007861C6" w:rsidRDefault="004976FC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9" w:history="1">
        <w:r w:rsidR="007861C6" w:rsidRPr="009641BD">
          <w:rPr>
            <w:rStyle w:val="Hyperlink"/>
            <w:noProof/>
          </w:rPr>
          <w:t>Summary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9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11</w:t>
        </w:r>
        <w:r w:rsidR="007861C6">
          <w:rPr>
            <w:noProof/>
          </w:rPr>
          <w:fldChar w:fldCharType="end"/>
        </w:r>
      </w:hyperlink>
    </w:p>
    <w:p w14:paraId="0D54BCB1" w14:textId="229E3D8F" w:rsidR="007861C6" w:rsidRDefault="004976FC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70" w:history="1">
        <w:r w:rsidR="007861C6" w:rsidRPr="009641BD">
          <w:rPr>
            <w:rStyle w:val="Hyperlink"/>
            <w:noProof/>
          </w:rPr>
          <w:t>Screenshots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70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11</w:t>
        </w:r>
        <w:r w:rsidR="007861C6">
          <w:rPr>
            <w:noProof/>
          </w:rPr>
          <w:fldChar w:fldCharType="end"/>
        </w:r>
      </w:hyperlink>
    </w:p>
    <w:p w14:paraId="006A3DFD" w14:textId="06D783D5" w:rsidR="00A5735E" w:rsidRDefault="00B478C5">
      <w:pPr>
        <w:pStyle w:val="Heading2"/>
      </w:pPr>
      <w:r>
        <w:fldChar w:fldCharType="end"/>
      </w:r>
      <w:bookmarkEnd w:id="0"/>
    </w:p>
    <w:p w14:paraId="43F50483" w14:textId="77777777" w:rsidR="00A5735E" w:rsidRDefault="00A5735E">
      <w:pPr>
        <w:pStyle w:val="Heading2"/>
      </w:pPr>
    </w:p>
    <w:p w14:paraId="0170A855" w14:textId="77777777" w:rsidR="00A5735E" w:rsidRDefault="00A5735E">
      <w:pPr>
        <w:pStyle w:val="Heading2"/>
      </w:pPr>
    </w:p>
    <w:p w14:paraId="5D352698" w14:textId="77777777" w:rsidR="00A5735E" w:rsidRDefault="00A5735E">
      <w:pPr>
        <w:pStyle w:val="Heading2"/>
      </w:pPr>
    </w:p>
    <w:p w14:paraId="0B1ED10A" w14:textId="77777777" w:rsidR="00A5735E" w:rsidRDefault="00A5735E">
      <w:pPr>
        <w:pStyle w:val="Heading2"/>
      </w:pPr>
    </w:p>
    <w:p w14:paraId="4D244258" w14:textId="4E26162D" w:rsidR="00A5735E" w:rsidRDefault="00A5735E">
      <w:pPr>
        <w:pStyle w:val="Heading2"/>
      </w:pPr>
    </w:p>
    <w:p w14:paraId="262D8AE0" w14:textId="3C3574A3" w:rsidR="00B478C5" w:rsidRDefault="00B478C5" w:rsidP="00B478C5">
      <w:pPr>
        <w:pStyle w:val="BodyText"/>
      </w:pPr>
    </w:p>
    <w:p w14:paraId="69C87312" w14:textId="4029C892" w:rsidR="00B478C5" w:rsidRDefault="00B478C5" w:rsidP="00B478C5">
      <w:pPr>
        <w:pStyle w:val="BodyText"/>
      </w:pPr>
    </w:p>
    <w:p w14:paraId="1E005B9D" w14:textId="77777777" w:rsidR="00B478C5" w:rsidRPr="00B478C5" w:rsidRDefault="00B478C5" w:rsidP="00B478C5">
      <w:pPr>
        <w:pStyle w:val="BodyText"/>
      </w:pPr>
    </w:p>
    <w:p w14:paraId="4DB8FDBD" w14:textId="28964D71" w:rsidR="00D83952" w:rsidRDefault="00A5735E">
      <w:pPr>
        <w:pStyle w:val="Heading2"/>
        <w:rPr>
          <w:color w:val="92D050"/>
        </w:rPr>
      </w:pPr>
      <w:bookmarkStart w:id="1" w:name="_Toc70855961"/>
      <w:r w:rsidRPr="00E86347">
        <w:rPr>
          <w:color w:val="92D050"/>
        </w:rPr>
        <w:lastRenderedPageBreak/>
        <w:t>Introduction</w:t>
      </w:r>
      <w:bookmarkEnd w:id="1"/>
    </w:p>
    <w:p w14:paraId="2925B827" w14:textId="7E6401F1" w:rsidR="004A7D01" w:rsidRPr="008D075C" w:rsidRDefault="004A7D01" w:rsidP="004A7D01">
      <w:pPr>
        <w:pStyle w:val="BodyText"/>
        <w:rPr>
          <w:color w:val="000000"/>
          <w:sz w:val="20"/>
          <w:szCs w:val="20"/>
          <w:shd w:val="clear" w:color="auto" w:fill="FCFCFC"/>
        </w:rPr>
      </w:pPr>
      <w:r w:rsidRPr="008D075C">
        <w:rPr>
          <w:sz w:val="20"/>
          <w:szCs w:val="20"/>
        </w:rPr>
        <w:t xml:space="preserve">FUSE: </w:t>
      </w:r>
      <w:r w:rsidR="00E7295E" w:rsidRPr="008D075C">
        <w:rPr>
          <w:color w:val="000000"/>
          <w:sz w:val="20"/>
          <w:szCs w:val="20"/>
          <w:shd w:val="clear" w:color="auto" w:fill="FCFCFC"/>
        </w:rPr>
        <w:t>a userspace filesystem framework. It consists of a kernel module (fuse.ko), a userspace library (libfuse.*) and a mount utility (fusermount).</w:t>
      </w:r>
      <w:r w:rsidR="0021265E" w:rsidRPr="008D075C">
        <w:rPr>
          <w:color w:val="000000"/>
          <w:sz w:val="20"/>
          <w:szCs w:val="20"/>
          <w:shd w:val="clear" w:color="auto" w:fill="FCFCFC"/>
        </w:rPr>
        <w:t xml:space="preserve"> FUSE allows secure, non-privileged mounts. This opens up new possibilities for the use of filesystems. </w:t>
      </w:r>
    </w:p>
    <w:p w14:paraId="5DAB8611" w14:textId="39F7E204" w:rsidR="008D075C" w:rsidRDefault="008D075C" w:rsidP="004A7D01">
      <w:pPr>
        <w:pStyle w:val="BodyText"/>
        <w:rPr>
          <w:rFonts w:cs="Arial"/>
          <w:color w:val="292929"/>
          <w:sz w:val="20"/>
          <w:szCs w:val="20"/>
          <w:shd w:val="clear" w:color="auto" w:fill="FFFFFF"/>
        </w:rPr>
      </w:pPr>
      <w:r w:rsidRPr="008D075C">
        <w:rPr>
          <w:color w:val="000000"/>
          <w:sz w:val="20"/>
          <w:szCs w:val="20"/>
          <w:shd w:val="clear" w:color="auto" w:fill="FCFCFC"/>
        </w:rPr>
        <w:t xml:space="preserve">RC4: </w:t>
      </w:r>
      <w:r w:rsidRPr="008D075C">
        <w:rPr>
          <w:rFonts w:cs="Arial"/>
          <w:color w:val="292929"/>
          <w:sz w:val="20"/>
          <w:szCs w:val="20"/>
          <w:shd w:val="clear" w:color="auto" w:fill="FFFFFF"/>
        </w:rPr>
        <w:t>Rivest Cipher 4, or RC4, is a stream cipher created in 1987. A stream cipher is a type of cipher that operates on data a byte at a time to encrypt that data. </w:t>
      </w:r>
      <w:r w:rsidR="005C0A2F" w:rsidRPr="005C0A2F">
        <w:rPr>
          <w:rFonts w:cs="Arial"/>
          <w:color w:val="292929"/>
          <w:sz w:val="20"/>
          <w:szCs w:val="20"/>
          <w:shd w:val="clear" w:color="auto" w:fill="FFFFFF"/>
        </w:rPr>
        <w:t>RC4 is extremely simple to use, thus making the implementation simple as well.</w:t>
      </w:r>
      <w:r w:rsidR="00077AFC">
        <w:rPr>
          <w:rFonts w:cs="Arial"/>
          <w:color w:val="292929"/>
          <w:sz w:val="20"/>
          <w:szCs w:val="20"/>
          <w:shd w:val="clear" w:color="auto" w:fill="FFFFFF"/>
        </w:rPr>
        <w:t xml:space="preserve"> </w:t>
      </w:r>
      <w:r w:rsidR="00300630" w:rsidRPr="00300630">
        <w:rPr>
          <w:rFonts w:cs="Arial"/>
          <w:color w:val="292929"/>
          <w:sz w:val="20"/>
          <w:szCs w:val="20"/>
          <w:shd w:val="clear" w:color="auto" w:fill="FFFFFF"/>
        </w:rPr>
        <w:t>RC4 also works with large streams of data swiftly and easily</w:t>
      </w:r>
      <w:r w:rsidR="003B7877">
        <w:rPr>
          <w:rFonts w:cs="Arial"/>
          <w:color w:val="292929"/>
          <w:sz w:val="20"/>
          <w:szCs w:val="20"/>
          <w:shd w:val="clear" w:color="auto" w:fill="FFFFFF"/>
        </w:rPr>
        <w:t xml:space="preserve">. </w:t>
      </w:r>
    </w:p>
    <w:p w14:paraId="75A6808D" w14:textId="615F28DD" w:rsidR="0002628B" w:rsidRPr="008D075C" w:rsidRDefault="0002628B" w:rsidP="004A7D01">
      <w:pPr>
        <w:pStyle w:val="BodyText"/>
        <w:rPr>
          <w:sz w:val="20"/>
          <w:szCs w:val="20"/>
        </w:rPr>
      </w:pPr>
      <w:r>
        <w:rPr>
          <w:rFonts w:cs="Arial"/>
          <w:color w:val="292929"/>
          <w:sz w:val="20"/>
          <w:szCs w:val="20"/>
          <w:shd w:val="clear" w:color="auto" w:fill="FFFFFF"/>
        </w:rPr>
        <w:t xml:space="preserve">S3FS: </w:t>
      </w:r>
      <w:r w:rsidR="00D62639" w:rsidRPr="00D62639">
        <w:rPr>
          <w:rFonts w:cs="Arial"/>
          <w:color w:val="292929"/>
          <w:sz w:val="20"/>
          <w:szCs w:val="20"/>
          <w:shd w:val="clear" w:color="auto" w:fill="FFFFFF"/>
        </w:rPr>
        <w:t xml:space="preserve">FUSE filesystem application backed by amazon web services simple storage service (s3, http://aws.amazon.com). </w:t>
      </w:r>
      <w:r w:rsidR="00EE0314">
        <w:rPr>
          <w:rFonts w:cs="Arial"/>
          <w:color w:val="292929"/>
          <w:sz w:val="20"/>
          <w:szCs w:val="20"/>
          <w:shd w:val="clear" w:color="auto" w:fill="FFFFFF"/>
        </w:rPr>
        <w:t>S3FS</w:t>
      </w:r>
      <w:r w:rsidR="00D62639" w:rsidRPr="00D62639">
        <w:rPr>
          <w:rFonts w:cs="Arial"/>
          <w:color w:val="292929"/>
          <w:sz w:val="20"/>
          <w:szCs w:val="20"/>
          <w:shd w:val="clear" w:color="auto" w:fill="FFFFFF"/>
        </w:rPr>
        <w:t xml:space="preserve"> can operate in a command mode or a mount mode.</w:t>
      </w:r>
      <w:r w:rsidR="00F25C79">
        <w:rPr>
          <w:rFonts w:cs="Arial"/>
          <w:color w:val="292929"/>
          <w:sz w:val="20"/>
          <w:szCs w:val="20"/>
          <w:shd w:val="clear" w:color="auto" w:fill="FFFFFF"/>
        </w:rPr>
        <w:t xml:space="preserve"> S</w:t>
      </w:r>
      <w:r w:rsidR="00F25C79" w:rsidRPr="00F25C79">
        <w:rPr>
          <w:rFonts w:cs="Arial"/>
          <w:color w:val="292929"/>
          <w:sz w:val="20"/>
          <w:szCs w:val="20"/>
          <w:shd w:val="clear" w:color="auto" w:fill="FFFFFF"/>
        </w:rPr>
        <w:t>3</w:t>
      </w:r>
      <w:r w:rsidR="00F25C79">
        <w:rPr>
          <w:rFonts w:cs="Arial"/>
          <w:color w:val="292929"/>
          <w:sz w:val="20"/>
          <w:szCs w:val="20"/>
          <w:shd w:val="clear" w:color="auto" w:fill="FFFFFF"/>
        </w:rPr>
        <w:t>FS</w:t>
      </w:r>
      <w:r w:rsidR="00F25C79" w:rsidRPr="00F25C79">
        <w:rPr>
          <w:rFonts w:cs="Arial"/>
          <w:color w:val="292929"/>
          <w:sz w:val="20"/>
          <w:szCs w:val="20"/>
          <w:shd w:val="clear" w:color="auto" w:fill="FFFFFF"/>
        </w:rPr>
        <w:t xml:space="preserve"> will mount an amazon s3 bucket (that has been properly formatted) as a local file system.</w:t>
      </w:r>
    </w:p>
    <w:p w14:paraId="703D5156" w14:textId="3752DBB6" w:rsidR="00D83952" w:rsidRPr="0006169E" w:rsidRDefault="00B478C5">
      <w:pPr>
        <w:pStyle w:val="BodyText"/>
        <w:rPr>
          <w:sz w:val="20"/>
          <w:szCs w:val="20"/>
        </w:rPr>
      </w:pPr>
      <w:r w:rsidRPr="0006169E">
        <w:rPr>
          <w:sz w:val="20"/>
          <w:szCs w:val="20"/>
        </w:rPr>
        <w:t>This project takes an Amazon S3-based FUSE implementation and wedges a RC4 enryption layer between the upload and download stages of synchronization.</w:t>
      </w:r>
    </w:p>
    <w:p w14:paraId="7B663A0A" w14:textId="210F7DBA" w:rsidR="00D83952" w:rsidRDefault="00B478C5">
      <w:pPr>
        <w:pStyle w:val="Heading2"/>
      </w:pPr>
      <w:bookmarkStart w:id="2" w:name="project-goal"/>
      <w:bookmarkStart w:id="3" w:name="_Toc70855962"/>
      <w:r w:rsidRPr="004E16F2">
        <w:rPr>
          <w:color w:val="92D050"/>
        </w:rPr>
        <w:t>Project Goal</w:t>
      </w:r>
      <w:bookmarkEnd w:id="2"/>
      <w:bookmarkEnd w:id="3"/>
    </w:p>
    <w:p w14:paraId="6A56FB12" w14:textId="6B92B480" w:rsidR="0026075D" w:rsidRPr="0006169E" w:rsidRDefault="0026075D" w:rsidP="0026075D">
      <w:pPr>
        <w:pStyle w:val="BodyText"/>
        <w:rPr>
          <w:sz w:val="20"/>
          <w:szCs w:val="20"/>
        </w:rPr>
      </w:pPr>
      <w:r w:rsidRPr="0006169E">
        <w:rPr>
          <w:sz w:val="20"/>
          <w:szCs w:val="20"/>
        </w:rPr>
        <w:t>In this project, you will design and implement a stackable file system running on Linux, which uses Amazon's S3 as backend storage. The following requirements should be met:</w:t>
      </w:r>
    </w:p>
    <w:p w14:paraId="43AB0779" w14:textId="77777777" w:rsidR="0026075D" w:rsidRPr="0026075D" w:rsidRDefault="0026075D" w:rsidP="0026075D">
      <w:pPr>
        <w:pStyle w:val="BodyText"/>
        <w:numPr>
          <w:ilvl w:val="0"/>
          <w:numId w:val="4"/>
        </w:numPr>
        <w:rPr>
          <w:sz w:val="20"/>
          <w:szCs w:val="20"/>
        </w:rPr>
      </w:pPr>
      <w:r w:rsidRPr="0026075D">
        <w:rPr>
          <w:sz w:val="20"/>
          <w:szCs w:val="20"/>
        </w:rPr>
        <w:t>Once mounted, a bucket in S3 appears as a local directory on your Linux machine;</w:t>
      </w:r>
    </w:p>
    <w:p w14:paraId="134A7C29" w14:textId="77777777" w:rsidR="0026075D" w:rsidRPr="0026075D" w:rsidRDefault="0026075D" w:rsidP="0026075D">
      <w:pPr>
        <w:pStyle w:val="BodyText"/>
        <w:numPr>
          <w:ilvl w:val="0"/>
          <w:numId w:val="4"/>
        </w:numPr>
        <w:rPr>
          <w:sz w:val="20"/>
          <w:szCs w:val="20"/>
        </w:rPr>
      </w:pPr>
      <w:r w:rsidRPr="0026075D">
        <w:rPr>
          <w:sz w:val="20"/>
          <w:szCs w:val="20"/>
        </w:rPr>
        <w:t>Any updates ( creation, deletion or modification of files and subdirectories ) in the local directory are reflected in the corresponding S3 bucket, and vice vera;</w:t>
      </w:r>
    </w:p>
    <w:p w14:paraId="2B89E426" w14:textId="77777777" w:rsidR="0026075D" w:rsidRPr="0026075D" w:rsidRDefault="0026075D" w:rsidP="0026075D">
      <w:pPr>
        <w:pStyle w:val="BodyText"/>
        <w:numPr>
          <w:ilvl w:val="0"/>
          <w:numId w:val="4"/>
        </w:numPr>
        <w:rPr>
          <w:sz w:val="20"/>
          <w:szCs w:val="20"/>
        </w:rPr>
      </w:pPr>
      <w:r w:rsidRPr="0026075D">
        <w:rPr>
          <w:sz w:val="20"/>
          <w:szCs w:val="20"/>
        </w:rPr>
        <w:t>A stand-alone rc4, fully compatible with "openssl rc4", with both nosalt and salt options, i.e., any files encrypted by the stand-alone rc4 should be able to be decrypted by "openssl rc4", and vice versa;</w:t>
      </w:r>
    </w:p>
    <w:p w14:paraId="64024292" w14:textId="77777777" w:rsidR="0026075D" w:rsidRPr="0026075D" w:rsidRDefault="0026075D" w:rsidP="0026075D">
      <w:pPr>
        <w:pStyle w:val="BodyText"/>
        <w:numPr>
          <w:ilvl w:val="0"/>
          <w:numId w:val="4"/>
        </w:numPr>
        <w:rPr>
          <w:sz w:val="20"/>
          <w:szCs w:val="20"/>
        </w:rPr>
      </w:pPr>
      <w:r w:rsidRPr="0026075D">
        <w:rPr>
          <w:sz w:val="20"/>
          <w:szCs w:val="20"/>
        </w:rPr>
        <w:t>all files in the file system are automatically encrypted using rc4 with salt, and applications can transparently operate on the files without explicit decryptions.</w:t>
      </w:r>
    </w:p>
    <w:p w14:paraId="27953344" w14:textId="77777777" w:rsidR="0026075D" w:rsidRPr="0026075D" w:rsidRDefault="0026075D" w:rsidP="0026075D">
      <w:pPr>
        <w:pStyle w:val="BodyText"/>
      </w:pPr>
    </w:p>
    <w:p w14:paraId="355E3326" w14:textId="77777777" w:rsidR="00D83952" w:rsidRPr="004E16F2" w:rsidRDefault="00B478C5">
      <w:pPr>
        <w:pStyle w:val="Heading2"/>
        <w:rPr>
          <w:color w:val="92D050"/>
        </w:rPr>
      </w:pPr>
      <w:bookmarkStart w:id="4" w:name="system-information"/>
      <w:bookmarkStart w:id="5" w:name="_Toc70855963"/>
      <w:r w:rsidRPr="004E16F2">
        <w:rPr>
          <w:color w:val="92D050"/>
        </w:rPr>
        <w:t>System Information</w:t>
      </w:r>
      <w:bookmarkEnd w:id="4"/>
      <w:bookmarkEnd w:id="5"/>
    </w:p>
    <w:p w14:paraId="12F188E9" w14:textId="77777777" w:rsidR="006C7177" w:rsidRDefault="00B478C5">
      <w:pPr>
        <w:pStyle w:val="FirstParagraph"/>
        <w:rPr>
          <w:b/>
        </w:rPr>
      </w:pPr>
      <w:r>
        <w:rPr>
          <w:b/>
        </w:rPr>
        <w:t>Kernel</w:t>
      </w:r>
    </w:p>
    <w:p w14:paraId="79DD1111" w14:textId="6597FDD4" w:rsidR="00D83952" w:rsidRDefault="006C7177">
      <w:pPr>
        <w:pStyle w:val="FirstParagraph"/>
      </w:pPr>
      <w:r>
        <w:rPr>
          <w:noProof/>
        </w:rPr>
        <w:drawing>
          <wp:inline distT="0" distB="0" distL="0" distR="0" wp14:anchorId="1EA77BB9" wp14:editId="02BE9CF4">
            <wp:extent cx="5486400" cy="2038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051CB" w14:textId="30DE9EC3" w:rsidR="00D83952" w:rsidRDefault="00B478C5">
      <w:pPr>
        <w:pStyle w:val="FirstParagraph"/>
        <w:rPr>
          <w:b/>
        </w:rPr>
      </w:pPr>
      <w:r>
        <w:rPr>
          <w:b/>
        </w:rPr>
        <w:t>CPU</w:t>
      </w:r>
    </w:p>
    <w:p w14:paraId="677D7468" w14:textId="1B952FBA" w:rsidR="006C7177" w:rsidRPr="006C7177" w:rsidRDefault="006C7177" w:rsidP="006C7177">
      <w:pPr>
        <w:pStyle w:val="BodyText"/>
      </w:pPr>
      <w:r>
        <w:rPr>
          <w:noProof/>
        </w:rPr>
        <w:drawing>
          <wp:inline distT="0" distB="0" distL="0" distR="0" wp14:anchorId="4554AB71" wp14:editId="0DFB4511">
            <wp:extent cx="4788146" cy="762039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146" cy="762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58D2B" w14:textId="0F1D2D3F" w:rsidR="006C7177" w:rsidRDefault="006C7177">
      <w:pPr>
        <w:pStyle w:val="SourceCode"/>
      </w:pPr>
      <w:r>
        <w:rPr>
          <w:noProof/>
        </w:rPr>
        <w:drawing>
          <wp:inline distT="0" distB="0" distL="0" distR="0" wp14:anchorId="378822EE" wp14:editId="26A674A8">
            <wp:extent cx="3175163" cy="26671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5163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A30F2" w14:textId="140404EE" w:rsidR="006C7177" w:rsidRDefault="006C7177">
      <w:pPr>
        <w:pStyle w:val="SourceCode"/>
      </w:pPr>
      <w:r>
        <w:rPr>
          <w:noProof/>
        </w:rPr>
        <w:drawing>
          <wp:inline distT="0" distB="0" distL="0" distR="0" wp14:anchorId="793DCA11" wp14:editId="428B23DE">
            <wp:extent cx="3137061" cy="27941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061" cy="279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5000" w:type="pct"/>
        <w:tblBorders>
          <w:bottom w:val="single" w:sz="6" w:space="0" w:color="000001"/>
          <w:insideH w:val="single" w:sz="6" w:space="0" w:color="000001"/>
        </w:tblBorders>
        <w:tblLook w:val="07E0" w:firstRow="1" w:lastRow="1" w:firstColumn="1" w:lastColumn="1" w:noHBand="1" w:noVBand="1"/>
      </w:tblPr>
      <w:tblGrid>
        <w:gridCol w:w="4319"/>
        <w:gridCol w:w="4321"/>
      </w:tblGrid>
      <w:tr w:rsidR="00D83952" w14:paraId="4B35FE7C" w14:textId="77777777">
        <w:tc>
          <w:tcPr>
            <w:tcW w:w="4319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1285A98D" w14:textId="77777777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sz w:val="20"/>
                <w:szCs w:val="20"/>
              </w:rPr>
              <w:lastRenderedPageBreak/>
              <w:t>Software</w:t>
            </w:r>
          </w:p>
        </w:tc>
        <w:tc>
          <w:tcPr>
            <w:tcW w:w="4320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2CC636ED" w14:textId="77777777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sz w:val="20"/>
                <w:szCs w:val="20"/>
              </w:rPr>
              <w:t>Version</w:t>
            </w:r>
          </w:p>
        </w:tc>
      </w:tr>
      <w:tr w:rsidR="00D83952" w14:paraId="52014E41" w14:textId="77777777">
        <w:tc>
          <w:tcPr>
            <w:tcW w:w="4319" w:type="dxa"/>
            <w:shd w:val="clear" w:color="auto" w:fill="auto"/>
          </w:tcPr>
          <w:p w14:paraId="7170B376" w14:textId="77777777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rStyle w:val="VerbatimChar"/>
                <w:sz w:val="20"/>
                <w:szCs w:val="20"/>
              </w:rPr>
              <w:t>libfuse</w:t>
            </w:r>
          </w:p>
        </w:tc>
        <w:tc>
          <w:tcPr>
            <w:tcW w:w="4320" w:type="dxa"/>
            <w:shd w:val="clear" w:color="auto" w:fill="auto"/>
          </w:tcPr>
          <w:p w14:paraId="0BA19C99" w14:textId="77777777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rStyle w:val="VerbatimChar"/>
                <w:sz w:val="20"/>
                <w:szCs w:val="20"/>
              </w:rPr>
              <w:t>3.2.2</w:t>
            </w:r>
          </w:p>
        </w:tc>
      </w:tr>
      <w:tr w:rsidR="00D83952" w14:paraId="60897823" w14:textId="77777777">
        <w:tc>
          <w:tcPr>
            <w:tcW w:w="4319" w:type="dxa"/>
            <w:shd w:val="clear" w:color="auto" w:fill="auto"/>
          </w:tcPr>
          <w:p w14:paraId="1724080E" w14:textId="77777777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rStyle w:val="VerbatimChar"/>
                <w:sz w:val="20"/>
                <w:szCs w:val="20"/>
              </w:rPr>
              <w:t>s3fs-fuse</w:t>
            </w:r>
          </w:p>
        </w:tc>
        <w:tc>
          <w:tcPr>
            <w:tcW w:w="4320" w:type="dxa"/>
            <w:shd w:val="clear" w:color="auto" w:fill="auto"/>
          </w:tcPr>
          <w:p w14:paraId="5C55BEE6" w14:textId="013BB642" w:rsidR="00D83952" w:rsidRPr="0006169E" w:rsidRDefault="005623CF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sz w:val="20"/>
                <w:szCs w:val="20"/>
              </w:rPr>
              <w:t>2.9.9</w:t>
            </w:r>
          </w:p>
        </w:tc>
      </w:tr>
      <w:tr w:rsidR="00D83952" w14:paraId="6AA6C12E" w14:textId="77777777">
        <w:tc>
          <w:tcPr>
            <w:tcW w:w="4319" w:type="dxa"/>
            <w:shd w:val="clear" w:color="auto" w:fill="auto"/>
          </w:tcPr>
          <w:p w14:paraId="14D2B6DA" w14:textId="77777777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rStyle w:val="VerbatimChar"/>
                <w:sz w:val="20"/>
                <w:szCs w:val="20"/>
              </w:rPr>
              <w:t>openssl</w:t>
            </w:r>
          </w:p>
        </w:tc>
        <w:tc>
          <w:tcPr>
            <w:tcW w:w="4320" w:type="dxa"/>
            <w:shd w:val="clear" w:color="auto" w:fill="auto"/>
          </w:tcPr>
          <w:p w14:paraId="72BD7E64" w14:textId="184BC01B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rStyle w:val="VerbatimChar"/>
                <w:sz w:val="20"/>
                <w:szCs w:val="20"/>
              </w:rPr>
              <w:t>1.1.</w:t>
            </w:r>
            <w:r w:rsidR="006C7177" w:rsidRPr="0006169E">
              <w:rPr>
                <w:rStyle w:val="VerbatimChar"/>
                <w:sz w:val="20"/>
                <w:szCs w:val="20"/>
              </w:rPr>
              <w:t>1f</w:t>
            </w:r>
          </w:p>
        </w:tc>
      </w:tr>
    </w:tbl>
    <w:p w14:paraId="1A4DEF7C" w14:textId="1D8BE2C9" w:rsidR="00D83952" w:rsidRPr="004E16F2" w:rsidRDefault="006A7088">
      <w:pPr>
        <w:pStyle w:val="Heading2"/>
        <w:rPr>
          <w:color w:val="92D050"/>
        </w:rPr>
      </w:pPr>
      <w:bookmarkStart w:id="6" w:name="_Toc70855964"/>
      <w:r w:rsidRPr="004E16F2">
        <w:rPr>
          <w:color w:val="92D050"/>
        </w:rPr>
        <w:t>Tools and Packages</w:t>
      </w:r>
      <w:bookmarkEnd w:id="6"/>
    </w:p>
    <w:p w14:paraId="3AE91F7F" w14:textId="77777777" w:rsidR="00D83952" w:rsidRPr="0006169E" w:rsidRDefault="00B478C5">
      <w:pPr>
        <w:pStyle w:val="FirstParagraph"/>
        <w:rPr>
          <w:sz w:val="20"/>
          <w:szCs w:val="20"/>
        </w:rPr>
      </w:pPr>
      <w:r w:rsidRPr="0006169E">
        <w:rPr>
          <w:sz w:val="20"/>
          <w:szCs w:val="20"/>
        </w:rPr>
        <w:t>The following packages and tools are used in this project:</w:t>
      </w:r>
    </w:p>
    <w:p w14:paraId="1C6A0E80" w14:textId="77777777" w:rsidR="00D83952" w:rsidRPr="0006169E" w:rsidRDefault="00B478C5">
      <w:pPr>
        <w:pStyle w:val="Compact"/>
        <w:numPr>
          <w:ilvl w:val="0"/>
          <w:numId w:val="1"/>
        </w:numPr>
        <w:rPr>
          <w:sz w:val="20"/>
          <w:szCs w:val="20"/>
        </w:rPr>
      </w:pPr>
      <w:r w:rsidRPr="0006169E">
        <w:rPr>
          <w:rStyle w:val="VerbatimChar"/>
          <w:sz w:val="20"/>
          <w:szCs w:val="20"/>
        </w:rPr>
        <w:t>libfuse</w:t>
      </w:r>
      <w:r w:rsidRPr="0006169E">
        <w:rPr>
          <w:sz w:val="20"/>
          <w:szCs w:val="20"/>
        </w:rPr>
        <w:t xml:space="preserve"> (FUSE reference implementation library)</w:t>
      </w:r>
    </w:p>
    <w:p w14:paraId="2BBB034B" w14:textId="77777777" w:rsidR="00D83952" w:rsidRPr="0006169E" w:rsidRDefault="00B478C5">
      <w:pPr>
        <w:pStyle w:val="Compact"/>
        <w:numPr>
          <w:ilvl w:val="0"/>
          <w:numId w:val="1"/>
        </w:numPr>
        <w:rPr>
          <w:sz w:val="20"/>
          <w:szCs w:val="20"/>
        </w:rPr>
      </w:pPr>
      <w:r w:rsidRPr="0006169E">
        <w:rPr>
          <w:rStyle w:val="VerbatimChar"/>
          <w:sz w:val="20"/>
          <w:szCs w:val="20"/>
        </w:rPr>
        <w:t>s3fs-fuse</w:t>
      </w:r>
      <w:r w:rsidRPr="0006169E">
        <w:rPr>
          <w:sz w:val="20"/>
          <w:szCs w:val="20"/>
        </w:rPr>
        <w:t xml:space="preserve"> (Amazon S3 FUSE implementation)</w:t>
      </w:r>
    </w:p>
    <w:p w14:paraId="407A0FF7" w14:textId="77777777" w:rsidR="00D83952" w:rsidRPr="0006169E" w:rsidRDefault="00B478C5">
      <w:pPr>
        <w:pStyle w:val="Compact"/>
        <w:numPr>
          <w:ilvl w:val="0"/>
          <w:numId w:val="1"/>
        </w:numPr>
        <w:rPr>
          <w:sz w:val="20"/>
          <w:szCs w:val="20"/>
        </w:rPr>
      </w:pPr>
      <w:r w:rsidRPr="0006169E">
        <w:rPr>
          <w:rStyle w:val="VerbatimChar"/>
          <w:sz w:val="20"/>
          <w:szCs w:val="20"/>
        </w:rPr>
        <w:t>openssl</w:t>
      </w:r>
      <w:r w:rsidRPr="0006169E">
        <w:rPr>
          <w:sz w:val="20"/>
          <w:szCs w:val="20"/>
        </w:rPr>
        <w:t xml:space="preserve"> (Encryption library used for RC4 encryption and decryption)</w:t>
      </w:r>
    </w:p>
    <w:p w14:paraId="4FA0B21A" w14:textId="46FCEA99" w:rsidR="00D83952" w:rsidRPr="004E16F2" w:rsidRDefault="00D72C78">
      <w:pPr>
        <w:pStyle w:val="Heading2"/>
        <w:rPr>
          <w:color w:val="92D050"/>
        </w:rPr>
      </w:pPr>
      <w:bookmarkStart w:id="7" w:name="_Toc70855965"/>
      <w:r w:rsidRPr="004E16F2">
        <w:rPr>
          <w:color w:val="92D050"/>
        </w:rPr>
        <w:t>Implementation Details</w:t>
      </w:r>
      <w:bookmarkEnd w:id="7"/>
    </w:p>
    <w:p w14:paraId="06AC0AEA" w14:textId="1A6BE6E7" w:rsidR="004E1E31" w:rsidRDefault="00D72C78" w:rsidP="004E1E31">
      <w:pPr>
        <w:pStyle w:val="BodyText"/>
        <w:numPr>
          <w:ilvl w:val="0"/>
          <w:numId w:val="3"/>
        </w:numPr>
      </w:pPr>
      <w:r>
        <w:t xml:space="preserve">RC4 Implementation code: </w:t>
      </w:r>
    </w:p>
    <w:p w14:paraId="358FF38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openssl/rc4.h&gt;</w:t>
      </w:r>
    </w:p>
    <w:p w14:paraId="6E7F6D5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openssl/evp.h&gt;</w:t>
      </w:r>
    </w:p>
    <w:p w14:paraId="2993A6BC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openssl/rand.h&gt;</w:t>
      </w:r>
    </w:p>
    <w:p w14:paraId="2070503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stdio.h&gt;</w:t>
      </w:r>
    </w:p>
    <w:p w14:paraId="0FC31B1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stdbool.h&gt;</w:t>
      </w:r>
    </w:p>
    <w:p w14:paraId="4AF3F10A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unistd.h&gt;</w:t>
      </w:r>
    </w:p>
    <w:p w14:paraId="0B72EDB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string.h&gt;</w:t>
      </w:r>
    </w:p>
    <w:p w14:paraId="53175515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fcntl.h&gt;</w:t>
      </w:r>
    </w:p>
    <w:p w14:paraId="4127F64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define SALT_SIZE       8</w:t>
      </w:r>
    </w:p>
    <w:p w14:paraId="351FA7A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define KEY_SIZE        16</w:t>
      </w:r>
    </w:p>
    <w:p w14:paraId="1A6EC14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define SALT_BUF_SIZE   16</w:t>
      </w:r>
    </w:p>
    <w:p w14:paraId="25F988F3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define BUFF_SIZE       4096</w:t>
      </w:r>
    </w:p>
    <w:p w14:paraId="7107A90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DECF1D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/*</w:t>
      </w:r>
    </w:p>
    <w:p w14:paraId="1607E0F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Usage: ./main [-e | -d] [-salt | -no-salt] [key] [input file] [out_file]</w:t>
      </w:r>
    </w:p>
    <w:p w14:paraId="474F0FB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-e - encrypt or -d - decrypt</w:t>
      </w:r>
    </w:p>
    <w:p w14:paraId="3F1BD0F4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*/</w:t>
      </w:r>
    </w:p>
    <w:p w14:paraId="292BEDD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54F483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int main(int argc, char* argv[]) {</w:t>
      </w:r>
    </w:p>
    <w:p w14:paraId="1D921EE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nt inFile;</w:t>
      </w:r>
    </w:p>
    <w:p w14:paraId="09B945B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nt outFile;</w:t>
      </w:r>
    </w:p>
    <w:p w14:paraId="23B51CC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unsigned char transformedKey[KEY_SIZE];</w:t>
      </w:r>
    </w:p>
    <w:p w14:paraId="761D01A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C4_KEY key;</w:t>
      </w:r>
    </w:p>
    <w:p w14:paraId="51D6942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har in_Buf[BUFF_SIZE];</w:t>
      </w:r>
    </w:p>
    <w:p w14:paraId="2FFE867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har out_Buf[BUFF_SIZE];</w:t>
      </w:r>
    </w:p>
    <w:p w14:paraId="527A5FF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BFAE64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f (argc &lt; 6){</w:t>
      </w:r>
    </w:p>
    <w:p w14:paraId="4392063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("Error: Missing arguments.\n");</w:t>
      </w:r>
    </w:p>
    <w:p w14:paraId="5406898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("Format: ./main [-e | -d] [-salt | -no-salt] [key] [input file] [out_file]\n");</w:t>
      </w:r>
    </w:p>
    <w:p w14:paraId="19D62C4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exit(-1);</w:t>
      </w:r>
    </w:p>
    <w:p w14:paraId="486D506C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24B314A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lse if (argc &gt; 6){</w:t>
      </w:r>
    </w:p>
    <w:p w14:paraId="052C2735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("Error: Excessive arguments.\n");</w:t>
      </w:r>
    </w:p>
    <w:p w14:paraId="09E8DC3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("Format: ./main [-e | -d] [-salt | -no-salt] [key] [input file] [out_file]\n");</w:t>
      </w:r>
    </w:p>
    <w:p w14:paraId="4556150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exit(-1);</w:t>
      </w:r>
    </w:p>
    <w:p w14:paraId="1270C971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0BECB41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f (! (strcmp(argv[1], "-e") == 0 || strcmp(argv[1], "-d") == 0) ){</w:t>
      </w:r>
    </w:p>
    <w:p w14:paraId="12C6A1F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("Error: Incorrect [-e | -d] input.\n");</w:t>
      </w:r>
    </w:p>
    <w:p w14:paraId="69413E80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("Format: ./main [-e | -d] [-salt | -no-salt] [key] [input file] [out_file]\n");</w:t>
      </w:r>
    </w:p>
    <w:p w14:paraId="07079B4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exit(-1);</w:t>
      </w:r>
    </w:p>
    <w:p w14:paraId="49DDBAE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5A581944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CE2E6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f (! (strcmp(argv[2], "-salt") == 0 || strcmp(argv[2], "-no-salt") == 0) ){</w:t>
      </w:r>
    </w:p>
    <w:p w14:paraId="00D60F91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("Error: Incorrect [-salt | -no-salt] input.\n");</w:t>
      </w:r>
    </w:p>
    <w:p w14:paraId="2F1FD65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("Format: ./main [-e | -d] [-salt | -no-salt] [key] [input file] [out_file]\n");</w:t>
      </w:r>
    </w:p>
    <w:p w14:paraId="736F84F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exit(-1);</w:t>
      </w:r>
    </w:p>
    <w:p w14:paraId="184CB463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51B1021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AB360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f (access(argv[4], F_OK) != 0){</w:t>
      </w:r>
    </w:p>
    <w:p w14:paraId="5944916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("Error: Input File does not exist.\n");</w:t>
      </w:r>
    </w:p>
    <w:p w14:paraId="368B9EC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printf("Format: ./main [-e | -d] [-salt | -no-salt] [key] [input file] [out_file]\n");</w:t>
      </w:r>
    </w:p>
    <w:p w14:paraId="2556D0CC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exit(-1);</w:t>
      </w:r>
    </w:p>
    <w:p w14:paraId="0E94E4C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011A32EA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51FF573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// opens file for reading </w:t>
      </w:r>
    </w:p>
    <w:p w14:paraId="161830B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nFile = open(argv[4], O_RDONLY);</w:t>
      </w:r>
    </w:p>
    <w:p w14:paraId="3910DB8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6C2B31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// opens file for create and write, gives most permissions over file to current user </w:t>
      </w:r>
    </w:p>
    <w:p w14:paraId="065D6C8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outFile = open(argv[5], O_CREAT | O_WRONLY, 0644);</w:t>
      </w:r>
    </w:p>
    <w:p w14:paraId="49190B20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0CC982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f (strcmp(argv[2], "-salt") == 0){</w:t>
      </w:r>
    </w:p>
    <w:p w14:paraId="23F6D01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// SALT</w:t>
      </w:r>
    </w:p>
    <w:p w14:paraId="4E9AB33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unsigned char salt[SALT_SIZE];</w:t>
      </w:r>
    </w:p>
    <w:p w14:paraId="1FDB08AC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E87C5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f (strcmp(argv[1], "-e") == 0){</w:t>
      </w:r>
    </w:p>
    <w:p w14:paraId="61F6BE84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// Encryption</w:t>
      </w:r>
    </w:p>
    <w:p w14:paraId="51F7AE89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char saltBuf[SALT_BUF_SIZE];</w:t>
      </w:r>
    </w:p>
    <w:p w14:paraId="25EF9CC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memset(saltBuf, 0, SALT_BUF_SIZE);</w:t>
      </w:r>
    </w:p>
    <w:p w14:paraId="745E646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AND_bytes(salt, SALT_SIZE); </w:t>
      </w:r>
    </w:p>
    <w:p w14:paraId="643F4CD0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sprintf(saltBuf, "Salted__%c%c%c%c%c%c%c",</w:t>
      </w:r>
    </w:p>
    <w:p w14:paraId="6B72AFC9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salt[0], salt[1], salt[2], salt[3],</w:t>
      </w:r>
    </w:p>
    <w:p w14:paraId="29CEA543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salt[4], salt[5], salt[6]);</w:t>
      </w:r>
    </w:p>
    <w:p w14:paraId="77A6BCE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saltBuf[15] = salt[7];</w:t>
      </w:r>
    </w:p>
    <w:p w14:paraId="52A9C149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write(outFile, &amp;saltBuf, SALT_BUF_SIZE); </w:t>
      </w:r>
    </w:p>
    <w:p w14:paraId="5568DF91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3355938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50A1B7A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else if (strcmp(argv[1], "-d") == 0){</w:t>
      </w:r>
    </w:p>
    <w:p w14:paraId="1FCD0B50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// Decryption</w:t>
      </w:r>
    </w:p>
    <w:p w14:paraId="1837B66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lseek(inFile, 8, SEEK_SET); </w:t>
      </w:r>
    </w:p>
    <w:p w14:paraId="2C5E86E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ad(inFile, salt, SALT_SIZE);</w:t>
      </w:r>
    </w:p>
    <w:p w14:paraId="416A502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26924BF4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5788A4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// SALT KEY</w:t>
      </w:r>
    </w:p>
    <w:p w14:paraId="0C5EDB29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f (! EVP_BytesToKey(EVP_rc4(), EVP_sha256(),</w:t>
      </w:r>
    </w:p>
    <w:p w14:paraId="2E0A5AE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alt, (unsigned char *)argv[3], strlen(argv[3]), 1, transformedKey, NULL) )</w:t>
      </w:r>
    </w:p>
    <w:p w14:paraId="5E4F4EA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{</w:t>
      </w:r>
    </w:p>
    <w:p w14:paraId="23892F9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printf("Error: Could not create encryption key.\n");</w:t>
      </w:r>
    </w:p>
    <w:p w14:paraId="60F476C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exit(-1);</w:t>
      </w:r>
    </w:p>
    <w:p w14:paraId="1D7E4501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102A097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C4_set_key(&amp;key, KEY_SIZE, transformedKey);</w:t>
      </w:r>
    </w:p>
    <w:p w14:paraId="37BAB6E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1106D7F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lse {</w:t>
      </w:r>
    </w:p>
    <w:p w14:paraId="4E97ECB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// NO SALT KEY</w:t>
      </w:r>
    </w:p>
    <w:p w14:paraId="35619F25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f (! EVP_BytesToKey(EVP_rc4(), EVP_sha256(),</w:t>
      </w:r>
    </w:p>
    <w:p w14:paraId="7D2326C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NULL, (unsigned char *)argv[3], (int)strlen(argv[3]), 1, transformedKey, NULL) )</w:t>
      </w:r>
    </w:p>
    <w:p w14:paraId="4893A66A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{</w:t>
      </w:r>
    </w:p>
    <w:p w14:paraId="63640FB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printf("Error: Could not create encryption key.\n");</w:t>
      </w:r>
    </w:p>
    <w:p w14:paraId="10BCC0B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exit(-1);</w:t>
      </w:r>
    </w:p>
    <w:p w14:paraId="343929E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100885F1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C4_set_key(&amp;key, KEY_SIZE, transformedKey);</w:t>
      </w:r>
    </w:p>
    <w:p w14:paraId="320722E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56D3B6A9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3136610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// WRITE TO FILE</w:t>
      </w:r>
    </w:p>
    <w:p w14:paraId="6A3F202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size_t bytesRead = 0;</w:t>
      </w:r>
    </w:p>
    <w:p w14:paraId="12C1FFD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while (bytesRead = read(inFile, &amp;in_Buf, BUFF_SIZE)) {</w:t>
      </w:r>
    </w:p>
    <w:p w14:paraId="3780BC5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C4(&amp;key, bytesRead, (const unsigned char*) in_Buf, (unsigned char*) out_Buf);</w:t>
      </w:r>
    </w:p>
    <w:p w14:paraId="60C70CC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write(outFile, &amp;out_Buf, bytesRead);</w:t>
      </w:r>
    </w:p>
    <w:p w14:paraId="4F423C0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3B06D86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0A8AFC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// handle closing files</w:t>
      </w:r>
    </w:p>
    <w:p w14:paraId="326D10C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lose (inFile);</w:t>
      </w:r>
    </w:p>
    <w:p w14:paraId="1D29A32C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lose (outFile);</w:t>
      </w:r>
    </w:p>
    <w:p w14:paraId="616592A5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0B79E9C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turn 0;</w:t>
      </w:r>
    </w:p>
    <w:p w14:paraId="6F4C71E7" w14:textId="62BAA3B3" w:rsid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</w:p>
    <w:p w14:paraId="085D44F8" w14:textId="63AA5F84" w:rsidR="00D72C78" w:rsidRDefault="00AB7375" w:rsidP="00AB7375">
      <w:pPr>
        <w:pStyle w:val="BodyText"/>
        <w:numPr>
          <w:ilvl w:val="0"/>
          <w:numId w:val="3"/>
        </w:numPr>
      </w:pPr>
      <w:r>
        <w:t xml:space="preserve">S3FS Implementation </w:t>
      </w:r>
      <w:r w:rsidR="00D72C78">
        <w:t xml:space="preserve">code: </w:t>
      </w:r>
    </w:p>
    <w:p w14:paraId="5BED1425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//Encryption/decryption headers</w:t>
      </w:r>
    </w:p>
    <w:p w14:paraId="312AA77C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openssl/rc4.h&gt;</w:t>
      </w:r>
    </w:p>
    <w:p w14:paraId="4C6803EE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openssl/evp.h&gt;</w:t>
      </w:r>
    </w:p>
    <w:p w14:paraId="4D6BB10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openssl/rand.h&gt;</w:t>
      </w:r>
    </w:p>
    <w:p w14:paraId="3773452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stdio.h&gt;</w:t>
      </w:r>
    </w:p>
    <w:p w14:paraId="5C30499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stdbool.h&gt;</w:t>
      </w:r>
    </w:p>
    <w:p w14:paraId="438546E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unistd.h&gt;</w:t>
      </w:r>
    </w:p>
    <w:p w14:paraId="6AFE0C9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string.h&gt;</w:t>
      </w:r>
    </w:p>
    <w:p w14:paraId="2F35122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fcntl.h&gt;</w:t>
      </w:r>
    </w:p>
    <w:p w14:paraId="22066F8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 define NUM_OF_SALT      8</w:t>
      </w:r>
    </w:p>
    <w:p w14:paraId="6BF2916B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 define NUM_OF_KEYS      16</w:t>
      </w:r>
    </w:p>
    <w:p w14:paraId="53C1B93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 define SALT_STR_LEN     16</w:t>
      </w:r>
    </w:p>
    <w:p w14:paraId="49EB833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 define READ_WRITE_SIZE  4096</w:t>
      </w:r>
    </w:p>
    <w:p w14:paraId="6B15C81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DA9346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//key file location</w:t>
      </w:r>
    </w:p>
    <w:p w14:paraId="1F4B3EF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define keyLocation "/home/anush/Documents/key.txt"</w:t>
      </w:r>
    </w:p>
    <w:p w14:paraId="24BC29E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define tempLocation "/home/anush/Documents/temp.txt"</w:t>
      </w:r>
    </w:p>
    <w:p w14:paraId="61A0736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377691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//function to grab key from key.txt. Return number of characters</w:t>
      </w:r>
    </w:p>
    <w:p w14:paraId="7707862C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void grabKey(int file, char *key, int size){</w:t>
      </w:r>
    </w:p>
    <w:p w14:paraId="76B3389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nt i=0;</w:t>
      </w:r>
    </w:p>
    <w:p w14:paraId="549028AB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har buf[size];</w:t>
      </w:r>
    </w:p>
    <w:p w14:paraId="3974FA2B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while (read(file, (char *)&amp;buf[i++], 1)); //read key into buf</w:t>
      </w:r>
    </w:p>
    <w:p w14:paraId="57AE197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for (int i=0; i&lt;size; i++){</w:t>
      </w:r>
    </w:p>
    <w:p w14:paraId="4D14B065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key[i] = (char)buf[i]; //read buf into key var</w:t>
      </w:r>
    </w:p>
    <w:p w14:paraId="2DBFE05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350D642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lose (file); //close file</w:t>
      </w:r>
    </w:p>
    <w:p w14:paraId="5DC83F7A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</w:p>
    <w:p w14:paraId="6638093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C60096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void runRC4(int inFile, char *type){</w:t>
      </w:r>
    </w:p>
    <w:p w14:paraId="5D11352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unsigned char transformed_key[NUM_OF_KEYS];</w:t>
      </w:r>
    </w:p>
    <w:p w14:paraId="7831485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RC4_KEY key;</w:t>
      </w:r>
    </w:p>
    <w:p w14:paraId="15B1721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unsigned char inBuff[READ_WRITE_SIZE];</w:t>
      </w:r>
    </w:p>
    <w:p w14:paraId="5372F4FC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unsigned char outBuff[READ_WRITE_SIZE];</w:t>
      </w:r>
    </w:p>
    <w:p w14:paraId="7C2D4175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unsigned char salt[NUM_OF_SALT];</w:t>
      </w:r>
    </w:p>
    <w:p w14:paraId="6F35248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onst char *e = (char *)"e";</w:t>
      </w:r>
    </w:p>
    <w:p w14:paraId="64C6649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onst char *d = (char *)"d";</w:t>
      </w:r>
    </w:p>
    <w:p w14:paraId="2A0D0AA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15FA6A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lseek(inFile, 0, SEEK_SET); //make sure were reading from beginning of file</w:t>
      </w:r>
    </w:p>
    <w:p w14:paraId="5D892EA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nt outFile = open(tempLocation, O_CREAT | O_RDWR, 0664); //rw-rw-r-- temp file to read file into during upload. allows us to add saltstring to inFile.</w:t>
      </w:r>
    </w:p>
    <w:p w14:paraId="72CFC2A3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76ADEBA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//if encrypting</w:t>
      </w:r>
    </w:p>
    <w:p w14:paraId="49EF549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f (strcmp(type, e) == 0){</w:t>
      </w:r>
    </w:p>
    <w:p w14:paraId="7D8E2370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har saltBuf[SALT_STR_LEN];</w:t>
      </w:r>
    </w:p>
    <w:p w14:paraId="50F26B0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memset(saltBuf, 0, SALT_STR_LEN); //set saltBuf to all zeros before reading into it</w:t>
      </w:r>
    </w:p>
    <w:p w14:paraId="7F020386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AND_bytes(salt, NUM_OF_SALT); //randomly generate salt bytes</w:t>
      </w:r>
    </w:p>
    <w:p w14:paraId="0B4E2D2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printf(saltBuf, "Salted__%c%c%c%c%c%c%c", //string to store salt in ciphertext</w:t>
      </w:r>
    </w:p>
    <w:p w14:paraId="51272C93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alt[0], salt[1], salt[2], salt[3],</w:t>
      </w:r>
    </w:p>
    <w:p w14:paraId="66E5E375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alt[4], salt[5], salt[6]);</w:t>
      </w:r>
    </w:p>
    <w:p w14:paraId="1C53FA7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altBuf[15] = salt[7]; //simple solution to fix salt[7] not being printed in properly</w:t>
      </w:r>
    </w:p>
    <w:p w14:paraId="5CBC5D7A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write(outFile, &amp;saltBuf, SALT_STR_LEN); //write saltBuf to output file</w:t>
      </w:r>
    </w:p>
    <w:p w14:paraId="415AFEA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5AE7B3F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//if decrypting</w:t>
      </w:r>
    </w:p>
    <w:p w14:paraId="05EF00A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lse if (strcmp(type, d) == 0){</w:t>
      </w:r>
    </w:p>
    <w:p w14:paraId="3CF8501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seek(inFile, 8, SEEK_SET); //read/write file offset to read saltBuf</w:t>
      </w:r>
    </w:p>
    <w:p w14:paraId="1D26861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ad(inFile, salt, NUM_OF_SALT); //read salt chars into salt</w:t>
      </w:r>
    </w:p>
    <w:p w14:paraId="69F3B9A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4625776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//now that we have the salt generated or read, we can create key with salt</w:t>
      </w:r>
    </w:p>
    <w:p w14:paraId="2662BEC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nt size = 0;</w:t>
      </w:r>
    </w:p>
    <w:p w14:paraId="353DA4A5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har *regular_key;</w:t>
      </w:r>
    </w:p>
    <w:p w14:paraId="18E22B4E" w14:textId="1AE0A876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//if file cannot be found, set key to default: </w:t>
      </w:r>
      <w:r w:rsidR="004976FC">
        <w:rPr>
          <w:rFonts w:ascii="Courier New" w:eastAsia="Times New Roman" w:hAnsi="Courier New" w:cs="Courier New"/>
          <w:color w:val="000000"/>
          <w:sz w:val="20"/>
          <w:szCs w:val="20"/>
        </w:rPr>
        <w:t>fi1942</w:t>
      </w:r>
      <w:r w:rsidR="004976F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f size 6.</w:t>
      </w:r>
    </w:p>
    <w:p w14:paraId="37A40F40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f (access(keyLocation, F_OK) != 0){</w:t>
      </w:r>
    </w:p>
    <w:p w14:paraId="2BE9E1C5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rintf("Error: Could not find key.txt. Using default key instead.\n");</w:t>
      </w:r>
    </w:p>
    <w:p w14:paraId="4686FC0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ize = 6;</w:t>
      </w:r>
    </w:p>
    <w:p w14:paraId="437FCB5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gular_key = (char *)malloc(size * sizeof(unsigned char *));</w:t>
      </w:r>
    </w:p>
    <w:p w14:paraId="18A7F1C4" w14:textId="4A7A95B8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printf(regular_key, "</w:t>
      </w:r>
      <w:r w:rsidR="002B333A">
        <w:rPr>
          <w:rFonts w:ascii="Courier New" w:eastAsia="Times New Roman" w:hAnsi="Courier New" w:cs="Courier New"/>
          <w:color w:val="000000"/>
          <w:sz w:val="20"/>
          <w:szCs w:val="20"/>
        </w:rPr>
        <w:t>fi1942</w:t>
      </w: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); //set key to default: </w:t>
      </w:r>
      <w:r w:rsidR="008B13B0">
        <w:rPr>
          <w:rFonts w:ascii="Courier New" w:eastAsia="Times New Roman" w:hAnsi="Courier New" w:cs="Courier New"/>
          <w:color w:val="000000"/>
          <w:sz w:val="20"/>
          <w:szCs w:val="20"/>
        </w:rPr>
        <w:t>fi1942</w:t>
      </w:r>
    </w:p>
    <w:p w14:paraId="7DF2B20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62A4E83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//if file does exist read key from it</w:t>
      </w:r>
    </w:p>
    <w:p w14:paraId="6B6CB9C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lse{</w:t>
      </w:r>
    </w:p>
    <w:p w14:paraId="451FEB8C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int file = open(keyLocation, O_RDONLY); //try to open key file</w:t>
      </w:r>
    </w:p>
    <w:p w14:paraId="749C353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size = lseek(file, 0, SEEK_END) - 1; //scan key file to check for size</w:t>
      </w:r>
    </w:p>
    <w:p w14:paraId="27B1A91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lseek(file, 0, SEEK_SET); //reset key file pointer back to beginning</w:t>
      </w:r>
    </w:p>
    <w:p w14:paraId="65B1916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regular_key = (char *)malloc(size * sizeof(unsigned char *));</w:t>
      </w:r>
    </w:p>
    <w:p w14:paraId="682319E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grabKey(file, regular_key, size); //grab key from key.txt</w:t>
      </w:r>
    </w:p>
    <w:p w14:paraId="25A52FF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4D2F204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F5368E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//generate key with salt and regular_key</w:t>
      </w:r>
    </w:p>
    <w:p w14:paraId="113AB05E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f (! EVP_BytesToKey(EVP_rc4(), EVP_sha256(),</w:t>
      </w:r>
    </w:p>
    <w:p w14:paraId="138CC44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salt, (unsigned char *)regular_key, size, 1, transformed_key, NULL) )</w:t>
      </w:r>
    </w:p>
    <w:p w14:paraId="1A522E6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5DCC27F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printf("Error: Could not create encryption key.\n"); //if BytesToKey fails.</w:t>
      </w:r>
    </w:p>
    <w:p w14:paraId="7C26588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(-1);</w:t>
      </w:r>
    </w:p>
    <w:p w14:paraId="661EB0B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426E6AEB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RC4_set_key(&amp;key, NUM_OF_KEYS, transformed_key); //using transformed_key hash to create RC4_KEY key.</w:t>
      </w:r>
    </w:p>
    <w:p w14:paraId="21089EA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2BC1C80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//write data to outFile. using while loop to only enncrypt &amp; write by READ_WRITE_SIZE bytes at a time</w:t>
      </w:r>
    </w:p>
    <w:p w14:paraId="659E498B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ssize_t readBuff = 0; //counting bytes so program knows what buffer is if buffer &lt; READ_WRITE_SIZE</w:t>
      </w:r>
    </w:p>
    <w:p w14:paraId="04783AA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36FEF3E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f (strcmp(type, e) == 0){</w:t>
      </w:r>
    </w:p>
    <w:p w14:paraId="4839E2A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while (readBuff = read(inFile, &amp;inBuff, READ_WRITE_SIZE)){</w:t>
      </w:r>
    </w:p>
    <w:p w14:paraId="6FBA2026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RC4(&amp;key, readBuff, inBuff, outBuff); //encrypt inBuff to outBuff</w:t>
      </w:r>
    </w:p>
    <w:p w14:paraId="5270441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write(outFile, &amp;outBuff, readBuff);</w:t>
      </w:r>
    </w:p>
    <w:p w14:paraId="37F0408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16E85AA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//after writing inFile to outFile, we now have an outFile of saltBuf + inputfile.</w:t>
      </w:r>
    </w:p>
    <w:p w14:paraId="6AEA89D0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seek(outFile, 0, SEEK_SET); //reset read pointer</w:t>
      </w:r>
    </w:p>
    <w:p w14:paraId="42B5E5E6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lseek(inFile, 0, SEEK_SET); //reset read pointer</w:t>
      </w:r>
    </w:p>
    <w:p w14:paraId="574193C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while (readBuff = read(outFile, &amp;outBuff, READ_WRITE_SIZE)){ //write outFile with saltstring back to inFile</w:t>
      </w:r>
    </w:p>
    <w:p w14:paraId="09CF105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write(inFile, &amp;outBuff, readBuff);</w:t>
      </w:r>
    </w:p>
    <w:p w14:paraId="67B375CE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6ABB5E9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312993C3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167ACE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lse if (strcmp(type, d) == 0){</w:t>
      </w:r>
    </w:p>
    <w:p w14:paraId="3071F7F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nt offset = 0;</w:t>
      </w:r>
    </w:p>
    <w:p w14:paraId="1F41C0DA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while (readBuff = read(inFile, &amp;inBuff, 16)){ //16 = max size we can have to overwrite as were reading</w:t>
      </w:r>
    </w:p>
    <w:p w14:paraId="38903F0A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ab/>
        <w:t>//(size of saltBuf). This allows us to continually read and write from same file.</w:t>
      </w:r>
    </w:p>
    <w:p w14:paraId="10CF464A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RC4(&amp;key, readBuff, inBuff, outBuff); //encrypt inBuff to outBuff</w:t>
      </w:r>
    </w:p>
    <w:p w14:paraId="7AC84EA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pwrite(inFile, &amp;outBuff, readBuff, offset);</w:t>
      </w:r>
    </w:p>
    <w:p w14:paraId="717F8C8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offset += readBuff;</w:t>
      </w:r>
    </w:p>
    <w:p w14:paraId="453FFC8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42C791E6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ftruncate(inFile, offset); //truncate file size to remove unneeded 16 bytes from deleted saltedString.</w:t>
      </w:r>
    </w:p>
    <w:p w14:paraId="7D34E9A3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71F3FE2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remove(tempLocation); //delete temp.txt file we created earlier</w:t>
      </w:r>
    </w:p>
    <w:p w14:paraId="0BB0D870" w14:textId="06A4335B" w:rsidR="00D72C78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</w:p>
    <w:p w14:paraId="274902B4" w14:textId="31CCF8CC" w:rsidR="00D83952" w:rsidRPr="00624FA7" w:rsidRDefault="00B478C5">
      <w:pPr>
        <w:pStyle w:val="Heading2"/>
        <w:rPr>
          <w:color w:val="92D050"/>
        </w:rPr>
      </w:pPr>
      <w:bookmarkStart w:id="8" w:name="design"/>
      <w:bookmarkStart w:id="9" w:name="_Toc70855966"/>
      <w:r w:rsidRPr="00624FA7">
        <w:rPr>
          <w:color w:val="92D050"/>
        </w:rPr>
        <w:lastRenderedPageBreak/>
        <w:t>Design</w:t>
      </w:r>
      <w:bookmarkEnd w:id="8"/>
      <w:bookmarkEnd w:id="9"/>
    </w:p>
    <w:p w14:paraId="1F716634" w14:textId="6CE549FC" w:rsidR="00A3705A" w:rsidRPr="00A3705A" w:rsidRDefault="006A7088" w:rsidP="006A7088">
      <w:pPr>
        <w:pStyle w:val="BodyText"/>
        <w:ind w:left="720"/>
      </w:pPr>
      <w:r>
        <w:rPr>
          <w:noProof/>
        </w:rPr>
        <w:drawing>
          <wp:inline distT="0" distB="0" distL="0" distR="0" wp14:anchorId="33544AC6" wp14:editId="22F84AD1">
            <wp:extent cx="4121362" cy="436902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1362" cy="436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0F70E" w14:textId="62067B51" w:rsidR="00D83952" w:rsidRPr="00360E6F" w:rsidRDefault="00B478C5">
      <w:pPr>
        <w:pStyle w:val="Heading2"/>
        <w:rPr>
          <w:color w:val="92D050"/>
        </w:rPr>
      </w:pPr>
      <w:bookmarkStart w:id="10" w:name="integration"/>
      <w:bookmarkStart w:id="11" w:name="_Toc70855967"/>
      <w:r w:rsidRPr="00360E6F">
        <w:rPr>
          <w:color w:val="92D050"/>
        </w:rPr>
        <w:t>Integration</w:t>
      </w:r>
      <w:bookmarkEnd w:id="10"/>
      <w:bookmarkEnd w:id="11"/>
    </w:p>
    <w:p w14:paraId="2DB5C73E" w14:textId="460E68C5" w:rsidR="004E1E31" w:rsidRPr="0006169E" w:rsidRDefault="00C376AF" w:rsidP="004E1E31">
      <w:pPr>
        <w:pStyle w:val="BodyText"/>
        <w:numPr>
          <w:ilvl w:val="0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Accomplished: </w:t>
      </w:r>
    </w:p>
    <w:p w14:paraId="31D61C51" w14:textId="6511D96E" w:rsidR="00C376AF" w:rsidRPr="0006169E" w:rsidRDefault="00C376AF" w:rsidP="00C376AF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Installation: </w:t>
      </w:r>
    </w:p>
    <w:p w14:paraId="27A1AE6A" w14:textId="78CF2DDE" w:rsidR="00C376AF" w:rsidRPr="0006169E" w:rsidRDefault="00C376AF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Installed Virutal Box + Linux Image </w:t>
      </w:r>
    </w:p>
    <w:p w14:paraId="09FABE5B" w14:textId="5343DC68" w:rsidR="00C376AF" w:rsidRPr="0006169E" w:rsidRDefault="00C376AF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Installed all packages </w:t>
      </w:r>
    </w:p>
    <w:p w14:paraId="7FD6A7E8" w14:textId="40F4A31A" w:rsidR="00C376AF" w:rsidRPr="0006169E" w:rsidRDefault="00C376AF" w:rsidP="00C376AF">
      <w:pPr>
        <w:pStyle w:val="BodyText"/>
        <w:numPr>
          <w:ilvl w:val="3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FUSE </w:t>
      </w:r>
    </w:p>
    <w:p w14:paraId="0421FDB5" w14:textId="52791EB5" w:rsidR="00C376AF" w:rsidRPr="0006169E" w:rsidRDefault="00C376AF" w:rsidP="00C376AF">
      <w:pPr>
        <w:pStyle w:val="BodyText"/>
        <w:numPr>
          <w:ilvl w:val="3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S3FS</w:t>
      </w:r>
    </w:p>
    <w:p w14:paraId="0B9BD7BB" w14:textId="6AFFC688" w:rsidR="00C376AF" w:rsidRPr="0006169E" w:rsidRDefault="00C376AF" w:rsidP="00C376AF">
      <w:pPr>
        <w:pStyle w:val="BodyText"/>
        <w:numPr>
          <w:ilvl w:val="3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GCC-C++</w:t>
      </w:r>
    </w:p>
    <w:p w14:paraId="71705201" w14:textId="6D6B6F66" w:rsidR="00C376AF" w:rsidRPr="0006169E" w:rsidRDefault="00C376AF" w:rsidP="00C376AF">
      <w:pPr>
        <w:pStyle w:val="BodyText"/>
        <w:numPr>
          <w:ilvl w:val="3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Openssl</w:t>
      </w:r>
    </w:p>
    <w:p w14:paraId="4D9D924B" w14:textId="78CFB0AA" w:rsidR="00C376AF" w:rsidRPr="0006169E" w:rsidRDefault="00C376AF" w:rsidP="00C376AF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AWS: </w:t>
      </w:r>
    </w:p>
    <w:p w14:paraId="52B96145" w14:textId="600D25BA" w:rsidR="00C376AF" w:rsidRPr="0006169E" w:rsidRDefault="00C376AF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Created AWS Account</w:t>
      </w:r>
      <w:r w:rsidR="00675D5A" w:rsidRPr="0006169E">
        <w:rPr>
          <w:sz w:val="20"/>
          <w:szCs w:val="20"/>
        </w:rPr>
        <w:t xml:space="preserve">, retrieve AWS credentials </w:t>
      </w:r>
    </w:p>
    <w:p w14:paraId="51E2EE89" w14:textId="736D4A53" w:rsidR="00C376AF" w:rsidRPr="0006169E" w:rsidRDefault="00C376AF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Created S3 Bucket</w:t>
      </w:r>
    </w:p>
    <w:p w14:paraId="42C958B9" w14:textId="71EC4E0B" w:rsidR="00675D5A" w:rsidRPr="0006169E" w:rsidRDefault="00675D5A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lastRenderedPageBreak/>
        <w:t xml:space="preserve">Created AWS credential file in Ubuntu to configure </w:t>
      </w:r>
      <w:r w:rsidR="00773FBC" w:rsidRPr="0006169E">
        <w:rPr>
          <w:sz w:val="20"/>
          <w:szCs w:val="20"/>
        </w:rPr>
        <w:t>S</w:t>
      </w:r>
      <w:r w:rsidRPr="0006169E">
        <w:rPr>
          <w:sz w:val="20"/>
          <w:szCs w:val="20"/>
        </w:rPr>
        <w:t>3F</w:t>
      </w:r>
      <w:r w:rsidR="00773FBC" w:rsidRPr="0006169E">
        <w:rPr>
          <w:sz w:val="20"/>
          <w:szCs w:val="20"/>
        </w:rPr>
        <w:t>S</w:t>
      </w:r>
    </w:p>
    <w:p w14:paraId="117AF7DB" w14:textId="74181695" w:rsidR="00773FBC" w:rsidRPr="0006169E" w:rsidRDefault="00773FBC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Successfully</w:t>
      </w:r>
      <w:r w:rsidR="00590CCF" w:rsidRPr="0006169E">
        <w:rPr>
          <w:sz w:val="20"/>
          <w:szCs w:val="20"/>
        </w:rPr>
        <w:t xml:space="preserve"> used S3FS terminal functions to mount </w:t>
      </w:r>
      <w:r w:rsidR="00127E01" w:rsidRPr="0006169E">
        <w:rPr>
          <w:sz w:val="20"/>
          <w:szCs w:val="20"/>
        </w:rPr>
        <w:t>S</w:t>
      </w:r>
      <w:r w:rsidR="00590CCF" w:rsidRPr="0006169E">
        <w:rPr>
          <w:sz w:val="20"/>
          <w:szCs w:val="20"/>
        </w:rPr>
        <w:t xml:space="preserve">3 bucket </w:t>
      </w:r>
      <w:r w:rsidR="00127E01" w:rsidRPr="0006169E">
        <w:rPr>
          <w:sz w:val="20"/>
          <w:szCs w:val="20"/>
        </w:rPr>
        <w:t>to</w:t>
      </w:r>
      <w:r w:rsidR="00590CCF" w:rsidRPr="0006169E">
        <w:rPr>
          <w:sz w:val="20"/>
          <w:szCs w:val="20"/>
        </w:rPr>
        <w:t xml:space="preserve"> a specified directory</w:t>
      </w:r>
    </w:p>
    <w:p w14:paraId="5B2750D5" w14:textId="4A885F73" w:rsidR="00DA75A4" w:rsidRPr="0006169E" w:rsidRDefault="00DA75A4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Tested file upload to mounted directory </w:t>
      </w:r>
    </w:p>
    <w:p w14:paraId="6CC2AAF9" w14:textId="76174380" w:rsidR="009835A9" w:rsidRPr="0006169E" w:rsidRDefault="009835A9" w:rsidP="009835A9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RC4:</w:t>
      </w:r>
    </w:p>
    <w:p w14:paraId="55E78D50" w14:textId="6B440EA8" w:rsidR="00C11741" w:rsidRPr="0006169E" w:rsidRDefault="00C72EF7" w:rsidP="009C6D05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Successfully created RC4 standalone</w:t>
      </w:r>
      <w:r w:rsidR="00317012" w:rsidRPr="0006169E">
        <w:rPr>
          <w:sz w:val="20"/>
          <w:szCs w:val="20"/>
        </w:rPr>
        <w:t xml:space="preserve"> script</w:t>
      </w:r>
      <w:r w:rsidR="004B6096" w:rsidRPr="0006169E">
        <w:rPr>
          <w:sz w:val="20"/>
          <w:szCs w:val="20"/>
        </w:rPr>
        <w:t xml:space="preserve"> </w:t>
      </w:r>
      <w:r w:rsidR="00317012" w:rsidRPr="0006169E">
        <w:rPr>
          <w:sz w:val="20"/>
          <w:szCs w:val="20"/>
        </w:rPr>
        <w:t>in C</w:t>
      </w:r>
    </w:p>
    <w:p w14:paraId="2973CA68" w14:textId="481CC3B2" w:rsidR="004021BE" w:rsidRPr="0006169E" w:rsidRDefault="0087155F" w:rsidP="00435648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RC4 Testing: </w:t>
      </w:r>
    </w:p>
    <w:p w14:paraId="5B601283" w14:textId="128C6F57" w:rsidR="00B70812" w:rsidRPr="0006169E" w:rsidRDefault="00A54EBE" w:rsidP="00B70812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Tested our</w:t>
      </w:r>
      <w:r w:rsidR="00435648" w:rsidRPr="0006169E">
        <w:rPr>
          <w:sz w:val="20"/>
          <w:szCs w:val="20"/>
        </w:rPr>
        <w:t xml:space="preserve"> encryption and decryption</w:t>
      </w:r>
      <w:r w:rsidRPr="0006169E">
        <w:rPr>
          <w:sz w:val="20"/>
          <w:szCs w:val="20"/>
        </w:rPr>
        <w:t xml:space="preserve"> rc4 script using the OpenSSL command line tool</w:t>
      </w:r>
    </w:p>
    <w:p w14:paraId="76352D5C" w14:textId="57F4E332" w:rsidR="00435648" w:rsidRPr="0006169E" w:rsidRDefault="00435648" w:rsidP="00435648">
      <w:pPr>
        <w:pStyle w:val="BodyText"/>
        <w:numPr>
          <w:ilvl w:val="3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Encrypted with the RC4 script, decrypted with the OpenSSL command line tool</w:t>
      </w:r>
      <w:r w:rsidR="00756D8B" w:rsidRPr="0006169E">
        <w:rPr>
          <w:sz w:val="20"/>
          <w:szCs w:val="20"/>
        </w:rPr>
        <w:t xml:space="preserve"> vice versa. </w:t>
      </w:r>
    </w:p>
    <w:p w14:paraId="68BCD24C" w14:textId="4858FAAC" w:rsidR="00756D8B" w:rsidRPr="0006169E" w:rsidRDefault="00756D8B" w:rsidP="00756D8B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SALT</w:t>
      </w:r>
      <w:r w:rsidR="00C175C9" w:rsidRPr="0006169E">
        <w:rPr>
          <w:sz w:val="20"/>
          <w:szCs w:val="20"/>
        </w:rPr>
        <w:t xml:space="preserve">: </w:t>
      </w:r>
    </w:p>
    <w:p w14:paraId="1895800A" w14:textId="401517F2" w:rsidR="00C175C9" w:rsidRPr="0006169E" w:rsidRDefault="00C175C9" w:rsidP="00C175C9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Successfully integrated SALT into RC4 Script </w:t>
      </w:r>
    </w:p>
    <w:p w14:paraId="0444722A" w14:textId="70AA8FEF" w:rsidR="009747AB" w:rsidRPr="0006169E" w:rsidRDefault="009747AB" w:rsidP="009747AB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SALT Testing: </w:t>
      </w:r>
    </w:p>
    <w:p w14:paraId="3BD76C7E" w14:textId="6BCD934A" w:rsidR="00DD5845" w:rsidRPr="0006169E" w:rsidRDefault="00800D1F" w:rsidP="00DD5845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Tested </w:t>
      </w:r>
      <w:r w:rsidR="00791AC6" w:rsidRPr="0006169E">
        <w:rPr>
          <w:sz w:val="20"/>
          <w:szCs w:val="20"/>
        </w:rPr>
        <w:t>encryption and decryption with our RC4 Scrip</w:t>
      </w:r>
      <w:r w:rsidR="00F61EBC" w:rsidRPr="0006169E">
        <w:rPr>
          <w:sz w:val="20"/>
          <w:szCs w:val="20"/>
        </w:rPr>
        <w:t>t</w:t>
      </w:r>
    </w:p>
    <w:p w14:paraId="48986116" w14:textId="6F6E8FD7" w:rsidR="00DD5845" w:rsidRPr="0006169E" w:rsidRDefault="006C1828" w:rsidP="00DD5845">
      <w:pPr>
        <w:pStyle w:val="BodyText"/>
        <w:numPr>
          <w:ilvl w:val="0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What’s not accomplished: </w:t>
      </w:r>
    </w:p>
    <w:p w14:paraId="7F91272F" w14:textId="3A3410D1" w:rsidR="006C1828" w:rsidRPr="0006169E" w:rsidRDefault="00922960" w:rsidP="006C1828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We integrated </w:t>
      </w:r>
      <w:r w:rsidR="00F242BF" w:rsidRPr="0006169E">
        <w:rPr>
          <w:sz w:val="20"/>
          <w:szCs w:val="20"/>
        </w:rPr>
        <w:t>RC4 encryption and decryption to the write and load functions in S3FS source code, however it never worked</w:t>
      </w:r>
      <w:r w:rsidR="00EE1656" w:rsidRPr="0006169E">
        <w:rPr>
          <w:sz w:val="20"/>
          <w:szCs w:val="20"/>
        </w:rPr>
        <w:t>.</w:t>
      </w:r>
    </w:p>
    <w:p w14:paraId="7A75FD43" w14:textId="0971FC58" w:rsidR="00810D28" w:rsidRPr="0006169E" w:rsidRDefault="00810D28" w:rsidP="00810D28">
      <w:pPr>
        <w:pStyle w:val="BodyText"/>
        <w:numPr>
          <w:ilvl w:val="0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What went wrong: </w:t>
      </w:r>
    </w:p>
    <w:p w14:paraId="74EA75E3" w14:textId="778BA85B" w:rsidR="00810D28" w:rsidRPr="0006169E" w:rsidRDefault="00652B8B" w:rsidP="00810D28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Installation: </w:t>
      </w:r>
    </w:p>
    <w:p w14:paraId="43C6A0FF" w14:textId="36D028E4" w:rsidR="004F46F2" w:rsidRPr="0006169E" w:rsidRDefault="00C930D3" w:rsidP="004F46F2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S3FS installation error</w:t>
      </w:r>
      <w:r w:rsidR="00FD4C3B" w:rsidRPr="0006169E">
        <w:rPr>
          <w:sz w:val="20"/>
          <w:szCs w:val="20"/>
        </w:rPr>
        <w:t xml:space="preserve">s and incompatibilities </w:t>
      </w:r>
    </w:p>
    <w:p w14:paraId="6ABD8D7D" w14:textId="55A41E95" w:rsidR="00FD4C3B" w:rsidRPr="0006169E" w:rsidRDefault="00FD4C3B" w:rsidP="00FD4C3B">
      <w:pPr>
        <w:pStyle w:val="BodyText"/>
        <w:numPr>
          <w:ilvl w:val="3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We first used windows subsystem but realized many needed drivers were missing </w:t>
      </w:r>
    </w:p>
    <w:p w14:paraId="14360B34" w14:textId="42F71349" w:rsidR="009614CB" w:rsidRPr="0006169E" w:rsidRDefault="009614CB" w:rsidP="009614CB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S3 bucket upload issues arising from bad s3Fs install</w:t>
      </w:r>
    </w:p>
    <w:p w14:paraId="1BABA0F4" w14:textId="57B9EAF4" w:rsidR="009614CB" w:rsidRPr="0006169E" w:rsidRDefault="009B09BD" w:rsidP="009614CB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Found an error with mounting via -f flag (which gives verbose output)</w:t>
      </w:r>
    </w:p>
    <w:p w14:paraId="2F57BB47" w14:textId="226A98EC" w:rsidR="00086617" w:rsidRPr="0006169E" w:rsidRDefault="00A2499C" w:rsidP="00302674">
      <w:pPr>
        <w:pStyle w:val="BodyText"/>
        <w:numPr>
          <w:ilvl w:val="3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Multiple issues with </w:t>
      </w:r>
      <w:r w:rsidR="00DC2F69" w:rsidRPr="0006169E">
        <w:rPr>
          <w:sz w:val="20"/>
          <w:szCs w:val="20"/>
        </w:rPr>
        <w:t xml:space="preserve">S3FS </w:t>
      </w:r>
      <w:r w:rsidR="00797E5E" w:rsidRPr="0006169E">
        <w:rPr>
          <w:sz w:val="20"/>
          <w:szCs w:val="20"/>
        </w:rPr>
        <w:t xml:space="preserve">process of uploading and syncing with AWS S3 </w:t>
      </w:r>
    </w:p>
    <w:p w14:paraId="314D2ED1" w14:textId="77777777" w:rsidR="00810045" w:rsidRPr="0006169E" w:rsidRDefault="00810045" w:rsidP="00CC35C6">
      <w:pPr>
        <w:pStyle w:val="BodyText"/>
        <w:rPr>
          <w:sz w:val="20"/>
          <w:szCs w:val="20"/>
        </w:rPr>
      </w:pPr>
    </w:p>
    <w:p w14:paraId="306D7717" w14:textId="78AB81EC" w:rsidR="00D83952" w:rsidRPr="00360E6F" w:rsidRDefault="00B478C5">
      <w:pPr>
        <w:pStyle w:val="Heading2"/>
        <w:rPr>
          <w:color w:val="92D050"/>
        </w:rPr>
      </w:pPr>
      <w:bookmarkStart w:id="12" w:name="future-improvement"/>
      <w:bookmarkStart w:id="13" w:name="_Toc70855968"/>
      <w:r w:rsidRPr="00360E6F">
        <w:rPr>
          <w:color w:val="92D050"/>
        </w:rPr>
        <w:t>Future Improvement</w:t>
      </w:r>
      <w:bookmarkEnd w:id="12"/>
      <w:bookmarkEnd w:id="13"/>
    </w:p>
    <w:p w14:paraId="2E381BBE" w14:textId="3A8F8434" w:rsidR="00F84CD8" w:rsidRPr="0006169E" w:rsidRDefault="00CC6813" w:rsidP="00D6209F">
      <w:pPr>
        <w:pStyle w:val="BodyText"/>
        <w:rPr>
          <w:sz w:val="20"/>
          <w:szCs w:val="20"/>
        </w:rPr>
      </w:pPr>
      <w:r w:rsidRPr="0006169E">
        <w:rPr>
          <w:sz w:val="20"/>
          <w:szCs w:val="20"/>
        </w:rPr>
        <w:t>Finish integration of S3FS with the RC4 script successfully.</w:t>
      </w:r>
      <w:r w:rsidR="00E61E7A" w:rsidRPr="0006169E">
        <w:rPr>
          <w:sz w:val="20"/>
          <w:szCs w:val="20"/>
        </w:rPr>
        <w:t xml:space="preserve"> Additionally,</w:t>
      </w:r>
      <w:r w:rsidRPr="0006169E">
        <w:rPr>
          <w:sz w:val="20"/>
          <w:szCs w:val="20"/>
        </w:rPr>
        <w:t xml:space="preserve"> </w:t>
      </w:r>
      <w:r w:rsidR="00CF0E12" w:rsidRPr="0006169E">
        <w:rPr>
          <w:sz w:val="20"/>
          <w:szCs w:val="20"/>
        </w:rPr>
        <w:t>U</w:t>
      </w:r>
      <w:r w:rsidR="009B3708" w:rsidRPr="0006169E">
        <w:rPr>
          <w:sz w:val="20"/>
          <w:szCs w:val="20"/>
        </w:rPr>
        <w:t xml:space="preserve">pdating </w:t>
      </w:r>
      <w:r w:rsidR="006370D7" w:rsidRPr="0006169E">
        <w:rPr>
          <w:sz w:val="20"/>
          <w:szCs w:val="20"/>
        </w:rPr>
        <w:t xml:space="preserve">the </w:t>
      </w:r>
      <w:r w:rsidR="009B3708" w:rsidRPr="0006169E">
        <w:rPr>
          <w:sz w:val="20"/>
          <w:szCs w:val="20"/>
        </w:rPr>
        <w:t>encryption algorithm to something more recent in OpenSSL</w:t>
      </w:r>
      <w:r w:rsidRPr="0006169E">
        <w:rPr>
          <w:sz w:val="20"/>
          <w:szCs w:val="20"/>
        </w:rPr>
        <w:t xml:space="preserve">. </w:t>
      </w:r>
      <w:r w:rsidR="00F35C79" w:rsidRPr="0006169E">
        <w:rPr>
          <w:sz w:val="20"/>
          <w:szCs w:val="20"/>
        </w:rPr>
        <w:t xml:space="preserve">Further improvements can be made to the encryption algorithm such as using Blowfish, which is another </w:t>
      </w:r>
      <w:r w:rsidR="00BD1594" w:rsidRPr="0006169E">
        <w:rPr>
          <w:sz w:val="20"/>
          <w:szCs w:val="20"/>
        </w:rPr>
        <w:t xml:space="preserve">encryption algorithm in OpenSSL. Although at this time I do not know much about it, </w:t>
      </w:r>
      <w:r w:rsidR="00F84CD8" w:rsidRPr="0006169E">
        <w:rPr>
          <w:sz w:val="20"/>
          <w:szCs w:val="20"/>
        </w:rPr>
        <w:t xml:space="preserve">many articles online suggested using Blowfish because it is safer to use then RC4. </w:t>
      </w:r>
    </w:p>
    <w:p w14:paraId="2ECFA060" w14:textId="6E484269" w:rsidR="00255ED8" w:rsidRDefault="00255ED8" w:rsidP="00D6209F">
      <w:pPr>
        <w:pStyle w:val="BodyText"/>
      </w:pPr>
    </w:p>
    <w:p w14:paraId="66164402" w14:textId="491B69E7" w:rsidR="00255ED8" w:rsidRPr="00360E6F" w:rsidRDefault="00255ED8" w:rsidP="00255ED8">
      <w:pPr>
        <w:pStyle w:val="Heading2"/>
        <w:rPr>
          <w:color w:val="92D050"/>
        </w:rPr>
      </w:pPr>
      <w:bookmarkStart w:id="14" w:name="_Toc70855969"/>
      <w:r w:rsidRPr="00360E6F">
        <w:rPr>
          <w:color w:val="92D050"/>
        </w:rPr>
        <w:lastRenderedPageBreak/>
        <w:t>Summary</w:t>
      </w:r>
      <w:bookmarkEnd w:id="14"/>
    </w:p>
    <w:p w14:paraId="3BBA8DFF" w14:textId="4AE1F222" w:rsidR="00255ED8" w:rsidRPr="0006169E" w:rsidRDefault="00F10447" w:rsidP="00255ED8">
      <w:pPr>
        <w:pStyle w:val="BodyText"/>
        <w:rPr>
          <w:sz w:val="20"/>
          <w:szCs w:val="20"/>
        </w:rPr>
      </w:pPr>
      <w:r w:rsidRPr="0006169E">
        <w:rPr>
          <w:sz w:val="20"/>
          <w:szCs w:val="20"/>
        </w:rPr>
        <w:t xml:space="preserve">Overall, </w:t>
      </w:r>
      <w:r w:rsidR="00556EFB" w:rsidRPr="0006169E">
        <w:rPr>
          <w:sz w:val="20"/>
          <w:szCs w:val="20"/>
        </w:rPr>
        <w:t xml:space="preserve">the project was very informative. </w:t>
      </w:r>
      <w:r w:rsidR="00BA286D" w:rsidRPr="0006169E">
        <w:rPr>
          <w:sz w:val="20"/>
          <w:szCs w:val="20"/>
        </w:rPr>
        <w:t xml:space="preserve">It challenged me to </w:t>
      </w:r>
      <w:r w:rsidR="00053AC1" w:rsidRPr="0006169E">
        <w:rPr>
          <w:sz w:val="20"/>
          <w:szCs w:val="20"/>
        </w:rPr>
        <w:t xml:space="preserve">use a library I’ve never seen </w:t>
      </w:r>
      <w:r w:rsidR="00AD3CFB" w:rsidRPr="0006169E">
        <w:rPr>
          <w:sz w:val="20"/>
          <w:szCs w:val="20"/>
        </w:rPr>
        <w:t>and</w:t>
      </w:r>
      <w:r w:rsidR="001D47F4" w:rsidRPr="0006169E">
        <w:rPr>
          <w:sz w:val="20"/>
          <w:szCs w:val="20"/>
        </w:rPr>
        <w:t xml:space="preserve"> </w:t>
      </w:r>
      <w:r w:rsidR="00AE1F1B" w:rsidRPr="0006169E">
        <w:rPr>
          <w:sz w:val="20"/>
          <w:szCs w:val="20"/>
        </w:rPr>
        <w:t>read/use functions within it</w:t>
      </w:r>
      <w:r w:rsidR="001D47F4" w:rsidRPr="0006169E">
        <w:rPr>
          <w:sz w:val="20"/>
          <w:szCs w:val="20"/>
        </w:rPr>
        <w:t xml:space="preserve">. </w:t>
      </w:r>
      <w:r w:rsidR="002C6D03" w:rsidRPr="0006169E">
        <w:rPr>
          <w:sz w:val="20"/>
          <w:szCs w:val="20"/>
        </w:rPr>
        <w:t xml:space="preserve">Also, it </w:t>
      </w:r>
      <w:r w:rsidR="00AD3CFB" w:rsidRPr="0006169E">
        <w:rPr>
          <w:sz w:val="20"/>
          <w:szCs w:val="20"/>
        </w:rPr>
        <w:t>taught me</w:t>
      </w:r>
      <w:r w:rsidR="00C3343E" w:rsidRPr="0006169E">
        <w:rPr>
          <w:sz w:val="20"/>
          <w:szCs w:val="20"/>
        </w:rPr>
        <w:t xml:space="preserve"> how to contribute to open source projects, </w:t>
      </w:r>
      <w:r w:rsidR="00AD3CFB" w:rsidRPr="0006169E">
        <w:rPr>
          <w:sz w:val="20"/>
          <w:szCs w:val="20"/>
        </w:rPr>
        <w:t xml:space="preserve">an important </w:t>
      </w:r>
      <w:r w:rsidR="00C3343E" w:rsidRPr="0006169E">
        <w:rPr>
          <w:sz w:val="20"/>
          <w:szCs w:val="20"/>
        </w:rPr>
        <w:t>skill that I have been planning to get into as a future software engineer</w:t>
      </w:r>
      <w:r w:rsidR="002C6D03" w:rsidRPr="0006169E">
        <w:rPr>
          <w:sz w:val="20"/>
          <w:szCs w:val="20"/>
        </w:rPr>
        <w:t xml:space="preserve">. </w:t>
      </w:r>
    </w:p>
    <w:p w14:paraId="0052C3C3" w14:textId="5412802D" w:rsidR="00AE62CF" w:rsidRPr="0006169E" w:rsidRDefault="0033297D" w:rsidP="00255ED8">
      <w:pPr>
        <w:pStyle w:val="BodyText"/>
        <w:rPr>
          <w:sz w:val="20"/>
          <w:szCs w:val="20"/>
        </w:rPr>
      </w:pPr>
      <w:r w:rsidRPr="0006169E">
        <w:rPr>
          <w:sz w:val="20"/>
          <w:szCs w:val="20"/>
        </w:rPr>
        <w:t xml:space="preserve">In the beginning the project started out very straightforward, however as the project went along there were numerous errors </w:t>
      </w:r>
      <w:r w:rsidR="00D870EE" w:rsidRPr="0006169E">
        <w:rPr>
          <w:sz w:val="20"/>
          <w:szCs w:val="20"/>
        </w:rPr>
        <w:t>that came up. The most challenging aspect of this project was to find solutions for each error that came up</w:t>
      </w:r>
      <w:r w:rsidR="00D627F2" w:rsidRPr="0006169E">
        <w:rPr>
          <w:sz w:val="20"/>
          <w:szCs w:val="20"/>
        </w:rPr>
        <w:t>. I am also grateful to have got</w:t>
      </w:r>
      <w:r w:rsidR="00C83560" w:rsidRPr="0006169E">
        <w:rPr>
          <w:sz w:val="20"/>
          <w:szCs w:val="20"/>
        </w:rPr>
        <w:t>ten the opportunity to develop in a Linux environment and learn the Linux terminal</w:t>
      </w:r>
      <w:r w:rsidR="00700B59" w:rsidRPr="0006169E">
        <w:rPr>
          <w:sz w:val="20"/>
          <w:szCs w:val="20"/>
        </w:rPr>
        <w:t xml:space="preserve">. </w:t>
      </w:r>
    </w:p>
    <w:p w14:paraId="7273AEA9" w14:textId="14CFC921" w:rsidR="00664843" w:rsidRPr="00360E6F" w:rsidRDefault="00664843" w:rsidP="00664843">
      <w:pPr>
        <w:pStyle w:val="Heading2"/>
        <w:rPr>
          <w:color w:val="92D050"/>
        </w:rPr>
      </w:pPr>
      <w:bookmarkStart w:id="15" w:name="_Toc70855970"/>
      <w:r w:rsidRPr="00360E6F">
        <w:rPr>
          <w:color w:val="92D050"/>
        </w:rPr>
        <w:t>Screenshots</w:t>
      </w:r>
      <w:bookmarkEnd w:id="15"/>
    </w:p>
    <w:p w14:paraId="219FA740" w14:textId="57B1F79B" w:rsidR="00D4238C" w:rsidRPr="00D4238C" w:rsidRDefault="00D4238C" w:rsidP="00D4238C">
      <w:pPr>
        <w:pStyle w:val="BodyText"/>
      </w:pPr>
      <w:r>
        <w:t>Salted encryption</w:t>
      </w:r>
      <w:r w:rsidR="009D4AB1">
        <w:t>:</w:t>
      </w:r>
    </w:p>
    <w:p w14:paraId="68AF8362" w14:textId="3800CFA3" w:rsidR="00664843" w:rsidRDefault="00D4238C" w:rsidP="00664843">
      <w:pPr>
        <w:pStyle w:val="BodyText"/>
      </w:pPr>
      <w:r>
        <w:rPr>
          <w:noProof/>
        </w:rPr>
        <w:drawing>
          <wp:inline distT="0" distB="0" distL="0" distR="0" wp14:anchorId="741DDAE9" wp14:editId="3F1E25BB">
            <wp:extent cx="3733800" cy="2020746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3357" cy="203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A61B5" w14:textId="45A4A099" w:rsidR="00D4238C" w:rsidRDefault="00D4238C" w:rsidP="00664843">
      <w:pPr>
        <w:pStyle w:val="BodyText"/>
      </w:pPr>
      <w:r>
        <w:t>No Salt Encryption</w:t>
      </w:r>
      <w:r w:rsidR="009D4AB1">
        <w:t>:</w:t>
      </w:r>
    </w:p>
    <w:p w14:paraId="44D2FA35" w14:textId="2615D95F" w:rsidR="000C3257" w:rsidRDefault="000C3257" w:rsidP="00664843">
      <w:pPr>
        <w:pStyle w:val="BodyText"/>
      </w:pPr>
      <w:r>
        <w:rPr>
          <w:noProof/>
        </w:rPr>
        <w:drawing>
          <wp:inline distT="0" distB="0" distL="0" distR="0" wp14:anchorId="6CC29581" wp14:editId="5DFB11DB">
            <wp:extent cx="4044950" cy="40496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1610" cy="42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0D2B3" w14:textId="2AC765DA" w:rsidR="009D4AB1" w:rsidRDefault="00DA1A7F" w:rsidP="00664843">
      <w:pPr>
        <w:pStyle w:val="BodyText"/>
      </w:pPr>
      <w:r>
        <w:t xml:space="preserve">No </w:t>
      </w:r>
      <w:r w:rsidR="009D4AB1">
        <w:t xml:space="preserve">Salt Decryption: </w:t>
      </w:r>
    </w:p>
    <w:p w14:paraId="3E9B2F4B" w14:textId="05AE8709" w:rsidR="00DA1A7F" w:rsidRDefault="00E44E2E" w:rsidP="00664843">
      <w:pPr>
        <w:pStyle w:val="BodyText"/>
      </w:pPr>
      <w:r>
        <w:rPr>
          <w:noProof/>
        </w:rPr>
        <w:drawing>
          <wp:inline distT="0" distB="0" distL="0" distR="0" wp14:anchorId="16DA23BA" wp14:editId="3A2056CB">
            <wp:extent cx="5486400" cy="4629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F1D38" w14:textId="72794FD8" w:rsidR="00E44E2E" w:rsidRDefault="00E44E2E" w:rsidP="00664843">
      <w:pPr>
        <w:pStyle w:val="BodyText"/>
      </w:pPr>
      <w:r>
        <w:t xml:space="preserve">Salt Decryption: </w:t>
      </w:r>
    </w:p>
    <w:p w14:paraId="32F904B6" w14:textId="4F082A0A" w:rsidR="00E44E2E" w:rsidRDefault="00B526F2" w:rsidP="00664843">
      <w:pPr>
        <w:pStyle w:val="BodyText"/>
      </w:pPr>
      <w:r>
        <w:rPr>
          <w:noProof/>
        </w:rPr>
        <w:drawing>
          <wp:inline distT="0" distB="0" distL="0" distR="0" wp14:anchorId="0741ACA2" wp14:editId="63F852CC">
            <wp:extent cx="5486400" cy="4254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E5F37" w14:textId="77777777" w:rsidR="009D4AB1" w:rsidRPr="00664843" w:rsidRDefault="009D4AB1" w:rsidP="00664843">
      <w:pPr>
        <w:pStyle w:val="BodyText"/>
      </w:pPr>
    </w:p>
    <w:p w14:paraId="4CE291F4" w14:textId="015196D2" w:rsidR="00D83952" w:rsidRDefault="00D83952">
      <w:pPr>
        <w:pStyle w:val="BodyText"/>
      </w:pPr>
    </w:p>
    <w:sectPr w:rsidR="00D83952">
      <w:pgSz w:w="12240" w:h="15840"/>
      <w:pgMar w:top="1440" w:right="1800" w:bottom="1440" w:left="180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JP Regular">
    <w:panose1 w:val="00000000000000000000"/>
    <w:charset w:val="00"/>
    <w:family w:val="roman"/>
    <w:notTrueType/>
    <w:pitch w:val="default"/>
  </w:font>
  <w:font w:name="Noto Sans Devanagari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2B476B"/>
    <w:multiLevelType w:val="hybridMultilevel"/>
    <w:tmpl w:val="E2CC2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F1235A"/>
    <w:multiLevelType w:val="multilevel"/>
    <w:tmpl w:val="F9387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470035"/>
    <w:multiLevelType w:val="multilevel"/>
    <w:tmpl w:val="2B64199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652B7F9B"/>
    <w:multiLevelType w:val="multilevel"/>
    <w:tmpl w:val="5D4CC9E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3952"/>
    <w:rsid w:val="0002628B"/>
    <w:rsid w:val="00034360"/>
    <w:rsid w:val="00053AC1"/>
    <w:rsid w:val="0006169E"/>
    <w:rsid w:val="00077AFC"/>
    <w:rsid w:val="00083490"/>
    <w:rsid w:val="00086617"/>
    <w:rsid w:val="000C3257"/>
    <w:rsid w:val="0012798E"/>
    <w:rsid w:val="00127E01"/>
    <w:rsid w:val="001335F1"/>
    <w:rsid w:val="001B0ACC"/>
    <w:rsid w:val="001D47F4"/>
    <w:rsid w:val="0021265E"/>
    <w:rsid w:val="002275EB"/>
    <w:rsid w:val="00255ED8"/>
    <w:rsid w:val="0025691F"/>
    <w:rsid w:val="0026075D"/>
    <w:rsid w:val="002B26C4"/>
    <w:rsid w:val="002B333A"/>
    <w:rsid w:val="002C6D03"/>
    <w:rsid w:val="00300630"/>
    <w:rsid w:val="00302674"/>
    <w:rsid w:val="00317012"/>
    <w:rsid w:val="0033297D"/>
    <w:rsid w:val="00360E6F"/>
    <w:rsid w:val="003B7877"/>
    <w:rsid w:val="003E59C9"/>
    <w:rsid w:val="004021BE"/>
    <w:rsid w:val="00435648"/>
    <w:rsid w:val="004976FC"/>
    <w:rsid w:val="004A6E7C"/>
    <w:rsid w:val="004A7D01"/>
    <w:rsid w:val="004B6096"/>
    <w:rsid w:val="004D380E"/>
    <w:rsid w:val="004E16F2"/>
    <w:rsid w:val="004E1E31"/>
    <w:rsid w:val="004F46F2"/>
    <w:rsid w:val="00556EFB"/>
    <w:rsid w:val="005623CF"/>
    <w:rsid w:val="00590CCF"/>
    <w:rsid w:val="0059590A"/>
    <w:rsid w:val="005B2B42"/>
    <w:rsid w:val="005C0A2F"/>
    <w:rsid w:val="005C1175"/>
    <w:rsid w:val="006016F5"/>
    <w:rsid w:val="00624FA7"/>
    <w:rsid w:val="006370D7"/>
    <w:rsid w:val="00652B8B"/>
    <w:rsid w:val="00664843"/>
    <w:rsid w:val="00675D5A"/>
    <w:rsid w:val="006A7088"/>
    <w:rsid w:val="006C1828"/>
    <w:rsid w:val="006C7177"/>
    <w:rsid w:val="00700B59"/>
    <w:rsid w:val="00753380"/>
    <w:rsid w:val="00756D8B"/>
    <w:rsid w:val="00773FBC"/>
    <w:rsid w:val="007861C6"/>
    <w:rsid w:val="00791AC6"/>
    <w:rsid w:val="00797E5E"/>
    <w:rsid w:val="007D3E2E"/>
    <w:rsid w:val="00800D1F"/>
    <w:rsid w:val="00810045"/>
    <w:rsid w:val="00810D28"/>
    <w:rsid w:val="008264B5"/>
    <w:rsid w:val="008417A0"/>
    <w:rsid w:val="0087155F"/>
    <w:rsid w:val="008B13B0"/>
    <w:rsid w:val="008D075C"/>
    <w:rsid w:val="00922960"/>
    <w:rsid w:val="009614CB"/>
    <w:rsid w:val="009747AB"/>
    <w:rsid w:val="009835A9"/>
    <w:rsid w:val="009B09BD"/>
    <w:rsid w:val="009B3708"/>
    <w:rsid w:val="009C6D05"/>
    <w:rsid w:val="009D4AB1"/>
    <w:rsid w:val="009F0D04"/>
    <w:rsid w:val="00A2499C"/>
    <w:rsid w:val="00A3705A"/>
    <w:rsid w:val="00A54EBE"/>
    <w:rsid w:val="00A5735E"/>
    <w:rsid w:val="00AB7375"/>
    <w:rsid w:val="00AD3CFB"/>
    <w:rsid w:val="00AE1F1B"/>
    <w:rsid w:val="00AE48B9"/>
    <w:rsid w:val="00AE62CF"/>
    <w:rsid w:val="00B478C5"/>
    <w:rsid w:val="00B526F2"/>
    <w:rsid w:val="00B70812"/>
    <w:rsid w:val="00BA286D"/>
    <w:rsid w:val="00BD1594"/>
    <w:rsid w:val="00C05F18"/>
    <w:rsid w:val="00C11741"/>
    <w:rsid w:val="00C175C9"/>
    <w:rsid w:val="00C3343E"/>
    <w:rsid w:val="00C376AF"/>
    <w:rsid w:val="00C72EF7"/>
    <w:rsid w:val="00C83560"/>
    <w:rsid w:val="00C930D3"/>
    <w:rsid w:val="00CC35C6"/>
    <w:rsid w:val="00CC6813"/>
    <w:rsid w:val="00CF0E12"/>
    <w:rsid w:val="00D2115E"/>
    <w:rsid w:val="00D4238C"/>
    <w:rsid w:val="00D6209F"/>
    <w:rsid w:val="00D62639"/>
    <w:rsid w:val="00D627F2"/>
    <w:rsid w:val="00D72C78"/>
    <w:rsid w:val="00D83952"/>
    <w:rsid w:val="00D870EE"/>
    <w:rsid w:val="00DA1A7F"/>
    <w:rsid w:val="00DA75A4"/>
    <w:rsid w:val="00DC2F69"/>
    <w:rsid w:val="00DD5845"/>
    <w:rsid w:val="00E44E2E"/>
    <w:rsid w:val="00E61E7A"/>
    <w:rsid w:val="00E7295E"/>
    <w:rsid w:val="00E86347"/>
    <w:rsid w:val="00EE0314"/>
    <w:rsid w:val="00EE1656"/>
    <w:rsid w:val="00F10447"/>
    <w:rsid w:val="00F242BF"/>
    <w:rsid w:val="00F25C79"/>
    <w:rsid w:val="00F35C79"/>
    <w:rsid w:val="00F61EBC"/>
    <w:rsid w:val="00F84CD8"/>
    <w:rsid w:val="00FD4C3B"/>
    <w:rsid w:val="00FF6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54A8C"/>
  <w15:docId w15:val="{F6C8B57D-B9FE-4766-87EA-8331D8825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ListLabel1">
    <w:name w:val="ListLabel 1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JP Regular" w:hAnsi="Liberation Sans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styleId="TOAHeading">
    <w:name w:val="toa heading"/>
    <w:basedOn w:val="Heading"/>
    <w:pPr>
      <w:suppressLineNumbers/>
    </w:pPr>
    <w:rPr>
      <w:b/>
      <w:bCs/>
      <w:sz w:val="32"/>
      <w:szCs w:val="32"/>
    </w:rPr>
  </w:style>
  <w:style w:type="paragraph" w:styleId="TOC1">
    <w:name w:val="toc 1"/>
    <w:basedOn w:val="Index"/>
    <w:pPr>
      <w:tabs>
        <w:tab w:val="right" w:leader="dot" w:pos="8640"/>
      </w:tabs>
    </w:pPr>
  </w:style>
  <w:style w:type="paragraph" w:styleId="TOC2">
    <w:name w:val="toc 2"/>
    <w:basedOn w:val="Index"/>
    <w:uiPriority w:val="39"/>
    <w:pPr>
      <w:tabs>
        <w:tab w:val="right" w:leader="dot" w:pos="8357"/>
      </w:tabs>
      <w:ind w:left="283"/>
    </w:pPr>
  </w:style>
  <w:style w:type="paragraph" w:styleId="TOC3">
    <w:name w:val="toc 3"/>
    <w:basedOn w:val="Index"/>
    <w:pPr>
      <w:tabs>
        <w:tab w:val="right" w:leader="dot" w:pos="8074"/>
      </w:tabs>
      <w:ind w:left="566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2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2C78"/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72C78"/>
  </w:style>
  <w:style w:type="character" w:customStyle="1" w:styleId="Heading2Char">
    <w:name w:val="Heading 2 Char"/>
    <w:basedOn w:val="DefaultParagraphFont"/>
    <w:link w:val="Heading2"/>
    <w:uiPriority w:val="9"/>
    <w:rsid w:val="00255ED8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A573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3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6</TotalTime>
  <Pages>11</Pages>
  <Words>2051</Words>
  <Characters>1169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 Rajam</dc:creator>
  <dc:description/>
  <cp:lastModifiedBy>Anush Rajam</cp:lastModifiedBy>
  <cp:revision>120</cp:revision>
  <dcterms:created xsi:type="dcterms:W3CDTF">2021-05-02T06:42:00Z</dcterms:created>
  <dcterms:modified xsi:type="dcterms:W3CDTF">2021-05-02T21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